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411D3A" w:rsidRPr="0041777B">
        <w:rPr>
          <w:rFonts w:ascii="Arial" w:hAnsi="Arial" w:cs="Arial"/>
          <w:b/>
          <w:sz w:val="24"/>
          <w:szCs w:val="24"/>
        </w:rPr>
        <w:t>1</w:t>
      </w:r>
    </w:p>
    <w:p w:rsidR="00040E05" w:rsidRPr="0041777B" w:rsidRDefault="26480214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 xml:space="preserve">Formulário para </w:t>
      </w:r>
      <w:r w:rsidR="00AD207B">
        <w:rPr>
          <w:rFonts w:ascii="Arial" w:hAnsi="Arial" w:cs="Arial"/>
          <w:b/>
          <w:bCs/>
          <w:sz w:val="24"/>
          <w:szCs w:val="24"/>
        </w:rPr>
        <w:t>S</w:t>
      </w:r>
      <w:r w:rsidRPr="0041777B">
        <w:rPr>
          <w:rFonts w:ascii="Arial" w:hAnsi="Arial" w:cs="Arial"/>
          <w:b/>
          <w:bCs/>
          <w:sz w:val="24"/>
          <w:szCs w:val="24"/>
        </w:rPr>
        <w:t>olicitação de Bolsa</w:t>
      </w:r>
    </w:p>
    <w:p w:rsidR="26480214" w:rsidRPr="0041777B" w:rsidRDefault="26480214" w:rsidP="26480214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754265" w:rsidRPr="0041777B" w:rsidRDefault="00754265" w:rsidP="0075426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Assinale abaixo apenas uma opção:</w:t>
      </w:r>
    </w:p>
    <w:p w:rsidR="26480214" w:rsidRPr="0041777B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   </w:t>
      </w:r>
      <w:proofErr w:type="gramEnd"/>
      <w:r w:rsidRPr="0041777B">
        <w:rPr>
          <w:rFonts w:ascii="Arial" w:hAnsi="Arial" w:cs="Arial"/>
          <w:sz w:val="24"/>
          <w:szCs w:val="24"/>
        </w:rPr>
        <w:t>) Pleito para ampla concorrência (preenchimento obrigatório dos itens 1 a 3)</w:t>
      </w:r>
    </w:p>
    <w:p w:rsidR="26480214" w:rsidRPr="0041777B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   </w:t>
      </w:r>
      <w:proofErr w:type="gramEnd"/>
      <w:r w:rsidRPr="0041777B">
        <w:rPr>
          <w:rFonts w:ascii="Arial" w:hAnsi="Arial" w:cs="Arial"/>
          <w:sz w:val="24"/>
          <w:szCs w:val="24"/>
        </w:rPr>
        <w:t xml:space="preserve">) Pleito para cotas sociais (preenchimento obrigatório dos itens </w:t>
      </w:r>
      <w:r w:rsidR="00A42593" w:rsidRPr="0041777B">
        <w:rPr>
          <w:rFonts w:ascii="Arial" w:hAnsi="Arial" w:cs="Arial"/>
          <w:sz w:val="24"/>
          <w:szCs w:val="24"/>
        </w:rPr>
        <w:t xml:space="preserve">1 </w:t>
      </w:r>
      <w:r w:rsidRPr="0041777B">
        <w:rPr>
          <w:rFonts w:ascii="Arial" w:hAnsi="Arial" w:cs="Arial"/>
          <w:sz w:val="24"/>
          <w:szCs w:val="24"/>
        </w:rPr>
        <w:t xml:space="preserve">a </w:t>
      </w:r>
      <w:r w:rsidR="003246E9" w:rsidRPr="0041777B">
        <w:rPr>
          <w:rFonts w:ascii="Arial" w:hAnsi="Arial" w:cs="Arial"/>
          <w:sz w:val="24"/>
          <w:szCs w:val="24"/>
        </w:rPr>
        <w:t>7</w:t>
      </w:r>
      <w:r w:rsidRPr="0041777B">
        <w:rPr>
          <w:rFonts w:ascii="Arial" w:hAnsi="Arial" w:cs="Arial"/>
          <w:sz w:val="24"/>
          <w:szCs w:val="24"/>
        </w:rPr>
        <w:t>)</w:t>
      </w:r>
    </w:p>
    <w:p w:rsidR="00CD0746" w:rsidRPr="0041777B" w:rsidRDefault="00CD0746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40E05" w:rsidRPr="0041777B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Nome do(a) </w:t>
      </w:r>
      <w:r w:rsidR="0098009C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>:__________________________________________________________</w:t>
      </w:r>
    </w:p>
    <w:p w:rsidR="00040E05" w:rsidRPr="0041777B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Nome do(a) Orientador(a):_______________________________________________________</w:t>
      </w:r>
    </w:p>
    <w:p w:rsidR="001D402D" w:rsidRPr="0041777B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eríodo (semestre/ano) de ingresso no PPG em Ciências da Reabilitação e Desempenho Físico-Funcional da FACFISIO/UFJF:_________________________________</w:t>
      </w:r>
      <w:r w:rsidR="00754265" w:rsidRPr="0041777B">
        <w:rPr>
          <w:rFonts w:ascii="Arial" w:hAnsi="Arial" w:cs="Arial"/>
          <w:sz w:val="24"/>
          <w:szCs w:val="24"/>
        </w:rPr>
        <w:t>_________</w:t>
      </w:r>
      <w:r w:rsidRPr="0041777B">
        <w:rPr>
          <w:rFonts w:ascii="Arial" w:hAnsi="Arial" w:cs="Arial"/>
          <w:sz w:val="24"/>
          <w:szCs w:val="24"/>
        </w:rPr>
        <w:t>___</w:t>
      </w:r>
    </w:p>
    <w:p w:rsidR="26480214" w:rsidRPr="0041777B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</w:p>
    <w:p w:rsidR="26480214" w:rsidRPr="0041777B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ree</w:t>
      </w:r>
      <w:r w:rsidR="00C357C8" w:rsidRPr="0041777B">
        <w:rPr>
          <w:rFonts w:ascii="Arial" w:hAnsi="Arial" w:cs="Arial"/>
          <w:sz w:val="24"/>
          <w:szCs w:val="24"/>
        </w:rPr>
        <w:t>n</w:t>
      </w:r>
      <w:r w:rsidRPr="0041777B">
        <w:rPr>
          <w:rFonts w:ascii="Arial" w:hAnsi="Arial" w:cs="Arial"/>
          <w:sz w:val="24"/>
          <w:szCs w:val="24"/>
        </w:rPr>
        <w:t>chimento obrigatório somente para os candidatos que optaram pelas bolsas de cotas sociais</w:t>
      </w:r>
      <w:r w:rsidR="00B94E12" w:rsidRPr="0041777B">
        <w:rPr>
          <w:rFonts w:ascii="Arial" w:hAnsi="Arial" w:cs="Arial"/>
          <w:sz w:val="24"/>
          <w:szCs w:val="24"/>
        </w:rPr>
        <w:t>:</w:t>
      </w:r>
    </w:p>
    <w:p w:rsidR="006B6705" w:rsidRPr="0041777B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Número de pessoas com quem reside no mesmo domicílio: ______</w:t>
      </w:r>
      <w:r w:rsidR="00B94E12" w:rsidRPr="0041777B">
        <w:rPr>
          <w:rFonts w:ascii="Arial" w:hAnsi="Arial" w:cs="Arial"/>
          <w:sz w:val="24"/>
          <w:szCs w:val="24"/>
        </w:rPr>
        <w:t>_________________</w:t>
      </w:r>
      <w:r w:rsidRPr="0041777B">
        <w:rPr>
          <w:rFonts w:ascii="Arial" w:hAnsi="Arial" w:cs="Arial"/>
          <w:sz w:val="24"/>
          <w:szCs w:val="24"/>
        </w:rPr>
        <w:t>_____</w:t>
      </w:r>
    </w:p>
    <w:p w:rsidR="001D402D" w:rsidRPr="0041777B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Escreva o nome completo, a idade e o Cadastro de Pessoa Física (CPF) de cada morador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E5618" w:rsidRPr="0041777B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Liste o nome completo dos moradores que exercem atividade remunerada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B6705" w:rsidRPr="0041777B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Renda familiar per capita (soma dos rendimentos mensais dos moradores que residem com o(a) discente, comprovada pela declaração do Imposto de Renda do último ano, dividido pelo número de moradores):_______________________________________</w:t>
      </w:r>
    </w:p>
    <w:p w:rsidR="000B3C8F" w:rsidRPr="0041777B" w:rsidRDefault="000B3C8F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692BA4" w:rsidRPr="0041777B" w:rsidRDefault="00E56592" w:rsidP="00040E0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eclaro serem verídicas as informações supracitadas.</w:t>
      </w: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Em ____ de _____________ de ____</w:t>
      </w: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E56592" w:rsidRPr="0041777B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iscente</w:t>
      </w: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lastRenderedPageBreak/>
        <w:t xml:space="preserve">ANEXO </w:t>
      </w:r>
      <w:r w:rsidR="009B7657" w:rsidRPr="0041777B">
        <w:rPr>
          <w:rFonts w:ascii="Arial" w:hAnsi="Arial" w:cs="Arial"/>
          <w:b/>
          <w:sz w:val="24"/>
          <w:szCs w:val="24"/>
        </w:rPr>
        <w:t>2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D</w:t>
      </w:r>
      <w:r w:rsidR="00C357C8" w:rsidRPr="0041777B">
        <w:rPr>
          <w:rFonts w:ascii="Arial" w:hAnsi="Arial" w:cs="Arial"/>
          <w:b/>
          <w:sz w:val="24"/>
          <w:szCs w:val="24"/>
        </w:rPr>
        <w:t>eclaração Docente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40E05" w:rsidRPr="0041777B" w:rsidRDefault="00040E05" w:rsidP="00AE56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C97312" w:rsidRPr="0041777B" w:rsidRDefault="00040E05" w:rsidP="00C9731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 xml:space="preserve">Eu, Professor(a) Orientador(a) ________________________________________________, concordo e estou ciente de que, caso selecionado(a), o(a) </w:t>
      </w:r>
      <w:r w:rsidR="0098009C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 xml:space="preserve"> _________________________________________, matriculado(a) no P</w:t>
      </w:r>
      <w:r w:rsidR="00373215" w:rsidRPr="0041777B">
        <w:rPr>
          <w:rFonts w:ascii="Arial" w:hAnsi="Arial" w:cs="Arial"/>
          <w:sz w:val="24"/>
          <w:szCs w:val="24"/>
        </w:rPr>
        <w:t>rograma de Pós-graduação em Ciências da Reabilitação e Desempenho Físico-Funcional</w:t>
      </w:r>
      <w:r w:rsidR="00D25D4C">
        <w:rPr>
          <w:rFonts w:ascii="Arial" w:hAnsi="Arial" w:cs="Arial"/>
          <w:sz w:val="24"/>
          <w:szCs w:val="24"/>
        </w:rPr>
        <w:t>,</w:t>
      </w:r>
      <w:r w:rsidRPr="0041777B">
        <w:rPr>
          <w:rFonts w:ascii="Arial" w:hAnsi="Arial" w:cs="Arial"/>
          <w:sz w:val="24"/>
          <w:szCs w:val="24"/>
        </w:rPr>
        <w:t xml:space="preserve"> con</w:t>
      </w:r>
      <w:r w:rsidR="008F2B1B" w:rsidRPr="0041777B">
        <w:rPr>
          <w:rFonts w:ascii="Arial" w:hAnsi="Arial" w:cs="Arial"/>
          <w:sz w:val="24"/>
          <w:szCs w:val="24"/>
        </w:rPr>
        <w:t>templa as normas</w:t>
      </w:r>
      <w:r w:rsidR="00345E06">
        <w:rPr>
          <w:rFonts w:ascii="Arial" w:hAnsi="Arial" w:cs="Arial"/>
          <w:sz w:val="24"/>
          <w:szCs w:val="24"/>
        </w:rPr>
        <w:t xml:space="preserve"> para participação n</w:t>
      </w:r>
      <w:r w:rsidR="008F2B1B" w:rsidRPr="0041777B">
        <w:rPr>
          <w:rFonts w:ascii="Arial" w:hAnsi="Arial" w:cs="Arial"/>
          <w:sz w:val="24"/>
          <w:szCs w:val="24"/>
        </w:rPr>
        <w:t xml:space="preserve">essa seleção </w:t>
      </w:r>
      <w:r w:rsidR="00345E06">
        <w:rPr>
          <w:rFonts w:ascii="Arial" w:hAnsi="Arial" w:cs="Arial"/>
          <w:sz w:val="24"/>
          <w:szCs w:val="24"/>
        </w:rPr>
        <w:t xml:space="preserve">de Bolsista de Mestrado </w:t>
      </w:r>
      <w:r w:rsidR="008F2B1B" w:rsidRPr="0041777B">
        <w:rPr>
          <w:rFonts w:ascii="Arial" w:hAnsi="Arial" w:cs="Arial"/>
          <w:sz w:val="24"/>
          <w:szCs w:val="24"/>
        </w:rPr>
        <w:t>e</w:t>
      </w:r>
      <w:r w:rsidR="00065F7F" w:rsidRPr="0041777B">
        <w:rPr>
          <w:rFonts w:ascii="Arial" w:hAnsi="Arial" w:cs="Arial"/>
          <w:sz w:val="24"/>
          <w:szCs w:val="24"/>
        </w:rPr>
        <w:t xml:space="preserve"> cumpri</w:t>
      </w:r>
      <w:r w:rsidR="00204393" w:rsidRPr="0041777B">
        <w:rPr>
          <w:rFonts w:ascii="Arial" w:hAnsi="Arial" w:cs="Arial"/>
          <w:sz w:val="24"/>
          <w:szCs w:val="24"/>
        </w:rPr>
        <w:t xml:space="preserve">rá </w:t>
      </w:r>
      <w:r w:rsidR="00C97312" w:rsidRPr="0041777B">
        <w:rPr>
          <w:rFonts w:ascii="Arial" w:hAnsi="Arial" w:cs="Arial"/>
          <w:sz w:val="24"/>
          <w:szCs w:val="24"/>
        </w:rPr>
        <w:t>a Resolução nº. 05/2013-CSPP/UFJF</w:t>
      </w:r>
      <w:r w:rsidR="00C97312">
        <w:rPr>
          <w:rFonts w:ascii="Arial" w:hAnsi="Arial" w:cs="Arial"/>
          <w:sz w:val="24"/>
          <w:szCs w:val="24"/>
        </w:rPr>
        <w:t>, bem como as portarias n</w:t>
      </w:r>
      <w:r w:rsidR="00C97312" w:rsidRPr="007D46E5">
        <w:rPr>
          <w:rFonts w:ascii="Arial" w:hAnsi="Arial" w:cs="Arial"/>
          <w:sz w:val="24"/>
          <w:szCs w:val="24"/>
          <w:vertAlign w:val="superscript"/>
        </w:rPr>
        <w:t>o</w:t>
      </w:r>
      <w:r w:rsidR="00C97312">
        <w:rPr>
          <w:rFonts w:ascii="Arial" w:hAnsi="Arial" w:cs="Arial"/>
          <w:sz w:val="24"/>
          <w:szCs w:val="24"/>
        </w:rPr>
        <w:t xml:space="preserve"> 76, de 14 de abril de 2010 e conjunta CAPES/CNPq n</w:t>
      </w:r>
      <w:r w:rsidR="00C97312" w:rsidRPr="007D46E5">
        <w:rPr>
          <w:rFonts w:ascii="Arial" w:hAnsi="Arial" w:cs="Arial"/>
          <w:sz w:val="24"/>
          <w:szCs w:val="24"/>
          <w:vertAlign w:val="superscript"/>
        </w:rPr>
        <w:t>o</w:t>
      </w:r>
      <w:r w:rsidR="00C97312">
        <w:rPr>
          <w:rFonts w:ascii="Arial" w:hAnsi="Arial" w:cs="Arial"/>
          <w:sz w:val="24"/>
          <w:szCs w:val="24"/>
        </w:rPr>
        <w:t xml:space="preserve"> 01, de 15 de julho de 2010</w:t>
      </w:r>
      <w:r w:rsidR="00C97312" w:rsidRPr="0041777B">
        <w:rPr>
          <w:rFonts w:ascii="Arial" w:hAnsi="Arial" w:cs="Arial"/>
          <w:sz w:val="24"/>
          <w:szCs w:val="24"/>
        </w:rPr>
        <w:t>.</w:t>
      </w: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D81B0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575CCA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Observação: 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 de </w:t>
      </w:r>
      <w:r w:rsidR="004D74B6" w:rsidRPr="0041777B">
        <w:rPr>
          <w:rFonts w:ascii="Arial" w:hAnsi="Arial" w:cs="Arial"/>
          <w:sz w:val="24"/>
          <w:szCs w:val="24"/>
        </w:rPr>
        <w:t>______________</w:t>
      </w:r>
      <w:proofErr w:type="spellStart"/>
      <w:r w:rsidRPr="0041777B">
        <w:rPr>
          <w:rFonts w:ascii="Arial" w:hAnsi="Arial" w:cs="Arial"/>
          <w:sz w:val="24"/>
          <w:szCs w:val="24"/>
        </w:rPr>
        <w:t>de</w:t>
      </w:r>
      <w:r w:rsidR="004D74B6" w:rsidRPr="0041777B">
        <w:rPr>
          <w:rFonts w:ascii="Arial" w:hAnsi="Arial" w:cs="Arial"/>
          <w:sz w:val="24"/>
          <w:szCs w:val="24"/>
        </w:rPr>
        <w:t>____</w:t>
      </w:r>
      <w:proofErr w:type="spellEnd"/>
      <w:r w:rsidR="004D74B6" w:rsidRPr="0041777B">
        <w:rPr>
          <w:rFonts w:ascii="Arial" w:hAnsi="Arial" w:cs="Arial"/>
          <w:sz w:val="24"/>
          <w:szCs w:val="24"/>
        </w:rPr>
        <w:t>.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rofessor(a) Doutor(a)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3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D</w:t>
      </w:r>
      <w:r w:rsidR="00C357C8" w:rsidRPr="0041777B">
        <w:rPr>
          <w:rFonts w:ascii="Arial" w:hAnsi="Arial" w:cs="Arial"/>
          <w:b/>
          <w:bCs/>
          <w:sz w:val="24"/>
          <w:szCs w:val="24"/>
        </w:rPr>
        <w:t>eclaração Discente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7F698F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>Eu, ____________________________________________________, matriculado(a) no Programa de Pós-graduação</w:t>
      </w:r>
      <w:r w:rsidR="00373215" w:rsidRPr="0041777B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Pr="0041777B">
        <w:rPr>
          <w:rFonts w:ascii="Arial" w:hAnsi="Arial" w:cs="Arial"/>
          <w:sz w:val="24"/>
          <w:szCs w:val="24"/>
        </w:rPr>
        <w:t xml:space="preserve">concordo e estou ciente de que, caso selecionado(a), </w:t>
      </w:r>
      <w:r w:rsidR="000E4DC5">
        <w:rPr>
          <w:rFonts w:ascii="Arial" w:hAnsi="Arial" w:cs="Arial"/>
          <w:sz w:val="24"/>
          <w:szCs w:val="24"/>
        </w:rPr>
        <w:t>atendo às</w:t>
      </w:r>
      <w:r w:rsidR="003B0A91" w:rsidRPr="003B0A91">
        <w:rPr>
          <w:rFonts w:ascii="Arial" w:hAnsi="Arial" w:cs="Arial"/>
          <w:sz w:val="24"/>
          <w:szCs w:val="24"/>
        </w:rPr>
        <w:t xml:space="preserve"> normas para participação </w:t>
      </w:r>
      <w:r w:rsidR="000E4DC5">
        <w:rPr>
          <w:rFonts w:ascii="Arial" w:hAnsi="Arial" w:cs="Arial"/>
          <w:sz w:val="24"/>
          <w:szCs w:val="24"/>
        </w:rPr>
        <w:t>deste processo de</w:t>
      </w:r>
      <w:r w:rsidR="003B0A91" w:rsidRPr="003B0A91">
        <w:rPr>
          <w:rFonts w:ascii="Arial" w:hAnsi="Arial" w:cs="Arial"/>
          <w:sz w:val="24"/>
          <w:szCs w:val="24"/>
        </w:rPr>
        <w:t xml:space="preserve"> seleção de </w:t>
      </w:r>
      <w:r w:rsidR="000E4DC5">
        <w:rPr>
          <w:rFonts w:ascii="Arial" w:hAnsi="Arial" w:cs="Arial"/>
          <w:sz w:val="24"/>
          <w:szCs w:val="24"/>
        </w:rPr>
        <w:t>bolsas de pesquisa</w:t>
      </w:r>
      <w:r w:rsidR="00E56592" w:rsidRPr="0041777B">
        <w:rPr>
          <w:rFonts w:ascii="Arial" w:hAnsi="Arial" w:cs="Arial"/>
          <w:sz w:val="24"/>
          <w:szCs w:val="24"/>
        </w:rPr>
        <w:t>.</w:t>
      </w:r>
    </w:p>
    <w:p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_ de </w:t>
      </w:r>
      <w:r w:rsidR="004D74B6" w:rsidRPr="0041777B">
        <w:rPr>
          <w:rFonts w:ascii="Arial" w:hAnsi="Arial" w:cs="Arial"/>
          <w:sz w:val="24"/>
          <w:szCs w:val="24"/>
        </w:rPr>
        <w:t>_____________</w:t>
      </w:r>
      <w:r w:rsidRPr="0041777B">
        <w:rPr>
          <w:rFonts w:ascii="Arial" w:hAnsi="Arial" w:cs="Arial"/>
          <w:sz w:val="24"/>
          <w:szCs w:val="24"/>
        </w:rPr>
        <w:t>de</w:t>
      </w:r>
      <w:r w:rsidR="004D74B6" w:rsidRPr="0041777B">
        <w:rPr>
          <w:rFonts w:ascii="Arial" w:hAnsi="Arial" w:cs="Arial"/>
          <w:sz w:val="24"/>
          <w:szCs w:val="24"/>
        </w:rPr>
        <w:t>____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iscente</w:t>
      </w:r>
    </w:p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4</w:t>
      </w:r>
    </w:p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Pontuação Curricular</w:t>
      </w:r>
    </w:p>
    <w:p w:rsidR="26480214" w:rsidRDefault="26480214" w:rsidP="26480214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 Critérios:</w:t>
      </w:r>
    </w:p>
    <w:p w:rsidR="00D25D4C" w:rsidRPr="00D25D4C" w:rsidRDefault="00D25D4C" w:rsidP="00DE26BB">
      <w:pPr>
        <w:pStyle w:val="PargrafodaLista"/>
        <w:numPr>
          <w:ilvl w:val="0"/>
          <w:numId w:val="47"/>
        </w:numPr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D25D4C">
        <w:rPr>
          <w:rFonts w:ascii="Arial" w:hAnsi="Arial" w:cs="Arial"/>
          <w:sz w:val="24"/>
          <w:szCs w:val="24"/>
        </w:rPr>
        <w:t xml:space="preserve">Artigos científicos aceitos ou publicados em revistas indexadas nos últimos cinco anos </w:t>
      </w:r>
      <w:r w:rsidRPr="000E4DC5">
        <w:rPr>
          <w:rFonts w:ascii="Arial" w:hAnsi="Arial" w:cs="Arial"/>
          <w:sz w:val="24"/>
          <w:szCs w:val="24"/>
        </w:rPr>
        <w:t>(</w:t>
      </w:r>
      <w:r w:rsidR="00F52AF9">
        <w:rPr>
          <w:rFonts w:ascii="Arial" w:hAnsi="Arial" w:cs="Arial"/>
          <w:sz w:val="24"/>
          <w:szCs w:val="24"/>
        </w:rPr>
        <w:t>24,</w:t>
      </w:r>
      <w:r w:rsidRPr="000E4DC5">
        <w:rPr>
          <w:rFonts w:ascii="Arial" w:hAnsi="Arial" w:cs="Arial"/>
          <w:sz w:val="24"/>
          <w:szCs w:val="24"/>
        </w:rPr>
        <w:t>20,16,12,8,4,2</w:t>
      </w:r>
      <w:r w:rsidR="00F52AF9">
        <w:rPr>
          <w:rFonts w:ascii="Arial" w:hAnsi="Arial" w:cs="Arial"/>
          <w:sz w:val="24"/>
          <w:szCs w:val="24"/>
        </w:rPr>
        <w:t>,</w:t>
      </w:r>
      <w:r w:rsidRPr="000E4DC5">
        <w:rPr>
          <w:rFonts w:ascii="Arial" w:hAnsi="Arial" w:cs="Arial"/>
          <w:sz w:val="24"/>
          <w:szCs w:val="24"/>
        </w:rPr>
        <w:t>1</w:t>
      </w:r>
      <w:r w:rsidR="00F52AF9">
        <w:rPr>
          <w:rFonts w:ascii="Arial" w:hAnsi="Arial" w:cs="Arial"/>
          <w:sz w:val="24"/>
          <w:szCs w:val="24"/>
        </w:rPr>
        <w:t xml:space="preserve"> e 0</w:t>
      </w:r>
      <w:r w:rsidRPr="000E4DC5">
        <w:rPr>
          <w:rFonts w:ascii="Arial" w:hAnsi="Arial" w:cs="Arial"/>
          <w:sz w:val="24"/>
          <w:szCs w:val="24"/>
        </w:rPr>
        <w:t xml:space="preserve"> pontos cada, respectivamente</w:t>
      </w:r>
      <w:r w:rsidR="00DE26BB">
        <w:rPr>
          <w:rFonts w:ascii="Arial" w:hAnsi="Arial" w:cs="Arial"/>
          <w:sz w:val="24"/>
          <w:szCs w:val="24"/>
        </w:rPr>
        <w:t>,</w:t>
      </w:r>
      <w:r w:rsidRPr="000E4DC5">
        <w:rPr>
          <w:rFonts w:ascii="Arial" w:hAnsi="Arial" w:cs="Arial"/>
          <w:sz w:val="24"/>
          <w:szCs w:val="24"/>
        </w:rPr>
        <w:t xml:space="preserve"> para publicações em periódicos classificados como A1, A2, </w:t>
      </w:r>
      <w:r w:rsidR="00F52AF9">
        <w:rPr>
          <w:rFonts w:ascii="Arial" w:hAnsi="Arial" w:cs="Arial"/>
          <w:sz w:val="24"/>
          <w:szCs w:val="24"/>
        </w:rPr>
        <w:t xml:space="preserve">A3, A4, </w:t>
      </w:r>
      <w:r w:rsidRPr="000E4DC5">
        <w:rPr>
          <w:rFonts w:ascii="Arial" w:hAnsi="Arial" w:cs="Arial"/>
          <w:sz w:val="24"/>
          <w:szCs w:val="24"/>
        </w:rPr>
        <w:t xml:space="preserve">B1, B2, B3, B4, e </w:t>
      </w:r>
      <w:r w:rsidR="00F52AF9">
        <w:rPr>
          <w:rFonts w:ascii="Arial" w:hAnsi="Arial" w:cs="Arial"/>
          <w:sz w:val="24"/>
          <w:szCs w:val="24"/>
        </w:rPr>
        <w:t>C</w:t>
      </w:r>
      <w:r w:rsidRPr="000E4DC5">
        <w:rPr>
          <w:rFonts w:ascii="Arial" w:hAnsi="Arial" w:cs="Arial"/>
          <w:sz w:val="24"/>
          <w:szCs w:val="24"/>
        </w:rPr>
        <w:t xml:space="preserve"> segundo classificação atual do </w:t>
      </w:r>
      <w:proofErr w:type="spellStart"/>
      <w:r w:rsidRPr="000E4DC5">
        <w:rPr>
          <w:rFonts w:ascii="Arial" w:hAnsi="Arial" w:cs="Arial"/>
          <w:sz w:val="24"/>
          <w:szCs w:val="24"/>
        </w:rPr>
        <w:t>WebQualis</w:t>
      </w:r>
      <w:proofErr w:type="spellEnd"/>
      <w:r w:rsidRPr="000E4DC5">
        <w:rPr>
          <w:rFonts w:ascii="Arial" w:hAnsi="Arial" w:cs="Arial"/>
          <w:sz w:val="24"/>
          <w:szCs w:val="24"/>
        </w:rPr>
        <w:t xml:space="preserve"> quadriênio 201</w:t>
      </w:r>
      <w:r w:rsidR="0098009C">
        <w:rPr>
          <w:rFonts w:ascii="Arial" w:hAnsi="Arial" w:cs="Arial"/>
          <w:sz w:val="24"/>
          <w:szCs w:val="24"/>
        </w:rPr>
        <w:t>7</w:t>
      </w:r>
      <w:r w:rsidRPr="000E4DC5">
        <w:rPr>
          <w:rFonts w:ascii="Arial" w:hAnsi="Arial" w:cs="Arial"/>
          <w:sz w:val="24"/>
          <w:szCs w:val="24"/>
        </w:rPr>
        <w:t>-20</w:t>
      </w:r>
      <w:r w:rsidR="0098009C">
        <w:rPr>
          <w:rFonts w:ascii="Arial" w:hAnsi="Arial" w:cs="Arial"/>
          <w:sz w:val="24"/>
          <w:szCs w:val="24"/>
        </w:rPr>
        <w:t>20</w:t>
      </w:r>
      <w:r w:rsidRPr="000E4DC5">
        <w:rPr>
          <w:rFonts w:ascii="Arial" w:hAnsi="Arial" w:cs="Arial"/>
          <w:sz w:val="24"/>
          <w:szCs w:val="24"/>
        </w:rPr>
        <w:t xml:space="preserve"> - área </w:t>
      </w:r>
      <w:r w:rsidR="0098009C">
        <w:rPr>
          <w:rFonts w:ascii="Arial" w:hAnsi="Arial" w:cs="Arial"/>
          <w:sz w:val="24"/>
          <w:szCs w:val="24"/>
        </w:rPr>
        <w:t>Educação Física</w:t>
      </w:r>
      <w:r w:rsidRPr="000E4DC5">
        <w:rPr>
          <w:rFonts w:ascii="Arial" w:hAnsi="Arial" w:cs="Arial"/>
          <w:sz w:val="24"/>
          <w:szCs w:val="24"/>
        </w:rPr>
        <w:t xml:space="preserve">; </w:t>
      </w:r>
      <w:hyperlink r:id="rId5" w:history="1">
        <w:r w:rsidRPr="00D25D4C">
          <w:rPr>
            <w:rStyle w:val="Hyperlink"/>
            <w:rFonts w:ascii="Arial" w:hAnsi="Arial" w:cs="Arial"/>
            <w:sz w:val="24"/>
            <w:szCs w:val="24"/>
          </w:rPr>
          <w:t>Plataforma Sucupira (capes.gov.br)</w:t>
        </w:r>
      </w:hyperlink>
      <w:r w:rsidRPr="000E4DC5">
        <w:rPr>
          <w:rFonts w:ascii="Arial" w:hAnsi="Arial" w:cs="Arial"/>
          <w:sz w:val="24"/>
          <w:szCs w:val="24"/>
        </w:rPr>
        <w:t>)</w:t>
      </w:r>
      <w:r w:rsidRPr="00D25D4C">
        <w:rPr>
          <w:rFonts w:ascii="Arial" w:hAnsi="Arial" w:cs="Arial"/>
          <w:sz w:val="24"/>
          <w:szCs w:val="24"/>
        </w:rPr>
        <w:t>. Para os artigos científicos aceitos ou publicados em revista indexada em que for o candidato a bolsista for o primeiro autor, o candidato receberá uma bonificação na pontuação de 50%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 xml:space="preserve">Apresentação de trabalhos em eventos científicos </w:t>
      </w:r>
      <w:r w:rsidRPr="000E4DC5">
        <w:rPr>
          <w:rFonts w:ascii="Arial" w:hAnsi="Arial" w:cs="Arial"/>
          <w:sz w:val="24"/>
          <w:szCs w:val="24"/>
        </w:rPr>
        <w:t>(2 pontos cada)</w:t>
      </w:r>
      <w:r w:rsidRPr="009A7DD6">
        <w:rPr>
          <w:rFonts w:ascii="Arial" w:hAnsi="Arial" w:cs="Arial"/>
          <w:sz w:val="24"/>
          <w:szCs w:val="24"/>
        </w:rPr>
        <w:t>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 xml:space="preserve">Projeto de Iniciação Científica </w:t>
      </w:r>
      <w:r w:rsidRPr="000E4DC5">
        <w:rPr>
          <w:rFonts w:ascii="Arial" w:hAnsi="Arial" w:cs="Arial"/>
          <w:sz w:val="24"/>
          <w:szCs w:val="24"/>
        </w:rPr>
        <w:t>(6 pontos para cada projeto, com duração mínima de 4 (quatro) meses)</w:t>
      </w:r>
      <w:r w:rsidRPr="009A7DD6">
        <w:rPr>
          <w:rFonts w:ascii="Arial" w:hAnsi="Arial" w:cs="Arial"/>
          <w:sz w:val="24"/>
          <w:szCs w:val="24"/>
        </w:rPr>
        <w:t>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>Projeto de Monitoria, Extensão e/ou Treinamento Profissional (</w:t>
      </w:r>
      <w:r w:rsidRPr="000E4DC5">
        <w:rPr>
          <w:rFonts w:ascii="Arial" w:hAnsi="Arial" w:cs="Arial"/>
          <w:sz w:val="24"/>
          <w:szCs w:val="24"/>
        </w:rPr>
        <w:t xml:space="preserve">5 pontos para cada </w:t>
      </w:r>
      <w:r>
        <w:rPr>
          <w:rFonts w:ascii="Arial" w:hAnsi="Arial" w:cs="Arial"/>
          <w:sz w:val="24"/>
          <w:szCs w:val="24"/>
        </w:rPr>
        <w:t xml:space="preserve">projeto, com duração mínima de </w:t>
      </w:r>
      <w:r w:rsidRPr="000E4DC5">
        <w:rPr>
          <w:rFonts w:ascii="Arial" w:hAnsi="Arial" w:cs="Arial"/>
          <w:sz w:val="24"/>
          <w:szCs w:val="24"/>
        </w:rPr>
        <w:t>4 (quatro) meses)</w:t>
      </w:r>
      <w:r w:rsidR="00DE26BB">
        <w:rPr>
          <w:rFonts w:ascii="Arial" w:hAnsi="Arial" w:cs="Arial"/>
          <w:sz w:val="24"/>
          <w:szCs w:val="24"/>
        </w:rPr>
        <w:t>.</w:t>
      </w:r>
    </w:p>
    <w:p w:rsidR="00527118" w:rsidRPr="0041777B" w:rsidRDefault="00527118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92"/>
        <w:gridCol w:w="2706"/>
        <w:gridCol w:w="2755"/>
      </w:tblGrid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Critérios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Quantidade (número)</w:t>
            </w: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</w:t>
            </w: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rtigos científicos: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1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2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5092" w:rsidRPr="0041777B" w:rsidTr="00DE26BB">
        <w:tc>
          <w:tcPr>
            <w:tcW w:w="4292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3</w:t>
            </w:r>
          </w:p>
        </w:tc>
        <w:tc>
          <w:tcPr>
            <w:tcW w:w="2706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5092" w:rsidRPr="0041777B" w:rsidTr="00DE26BB">
        <w:tc>
          <w:tcPr>
            <w:tcW w:w="4292" w:type="dxa"/>
            <w:shd w:val="clear" w:color="auto" w:fill="auto"/>
          </w:tcPr>
          <w:p w:rsidR="00A85092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4</w:t>
            </w:r>
          </w:p>
        </w:tc>
        <w:tc>
          <w:tcPr>
            <w:tcW w:w="2706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1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2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3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4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presentação de trabalhos em eventos científicos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0470A6" w:rsidP="00DA55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Iniciação Científica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81B0F" w:rsidRPr="0041777B" w:rsidTr="00DE26BB">
        <w:tc>
          <w:tcPr>
            <w:tcW w:w="4292" w:type="dxa"/>
          </w:tcPr>
          <w:p w:rsidR="00D81B0F" w:rsidRPr="0041777B" w:rsidRDefault="000470A6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Monitoria, Treinamento Profissional, Extensão</w:t>
            </w:r>
          </w:p>
        </w:tc>
        <w:tc>
          <w:tcPr>
            <w:tcW w:w="2706" w:type="dxa"/>
          </w:tcPr>
          <w:p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6998" w:type="dxa"/>
            <w:gridSpan w:val="2"/>
          </w:tcPr>
          <w:p w:rsidR="00DA5594" w:rsidRPr="0041777B" w:rsidRDefault="00DA5594" w:rsidP="00DA55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 Final</w:t>
            </w: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D81B0F" w:rsidRPr="0041777B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Assinatura </w:t>
      </w:r>
      <w:r w:rsidR="0098009C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>:</w:t>
      </w:r>
    </w:p>
    <w:p w:rsidR="00F10C7A" w:rsidRPr="0041777B" w:rsidRDefault="00F10C7A">
      <w:pPr>
        <w:autoSpaceDE/>
        <w:autoSpaceDN/>
        <w:rPr>
          <w:rFonts w:ascii="Arial" w:hAnsi="Arial" w:cs="Arial"/>
          <w:sz w:val="24"/>
          <w:szCs w:val="24"/>
        </w:rPr>
      </w:pPr>
    </w:p>
    <w:p w:rsidR="00A85092" w:rsidRDefault="00A85092">
      <w:pPr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B235F5" w:rsidRPr="0041777B" w:rsidRDefault="00B235F5" w:rsidP="00AE5618">
      <w:pPr>
        <w:autoSpaceDE/>
        <w:autoSpaceDN/>
        <w:jc w:val="center"/>
        <w:rPr>
          <w:rFonts w:ascii="Arial" w:hAnsi="Arial" w:cs="Arial"/>
          <w:b/>
          <w:sz w:val="24"/>
          <w:szCs w:val="24"/>
        </w:rPr>
      </w:pPr>
    </w:p>
    <w:p w:rsidR="00122585" w:rsidRPr="0041777B" w:rsidRDefault="0061005F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573A17" w:rsidRPr="0041777B">
        <w:rPr>
          <w:rFonts w:ascii="Arial" w:hAnsi="Arial" w:cs="Arial"/>
          <w:b/>
          <w:sz w:val="24"/>
          <w:szCs w:val="24"/>
        </w:rPr>
        <w:t>5</w:t>
      </w:r>
    </w:p>
    <w:p w:rsidR="00122585" w:rsidRPr="0041777B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A</w:t>
      </w:r>
      <w:r w:rsidR="00253E75" w:rsidRPr="0041777B">
        <w:rPr>
          <w:rFonts w:ascii="Arial" w:hAnsi="Arial" w:cs="Arial"/>
          <w:b/>
          <w:sz w:val="24"/>
          <w:szCs w:val="24"/>
        </w:rPr>
        <w:t>testado de Frequência</w:t>
      </w:r>
    </w:p>
    <w:p w:rsidR="00122585" w:rsidRPr="0041777B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26481">
        <w:rPr>
          <w:rFonts w:ascii="Arial" w:hAnsi="Arial" w:cs="Arial"/>
          <w:b/>
          <w:sz w:val="24"/>
          <w:szCs w:val="24"/>
        </w:rPr>
        <w:t>BOLSISTA</w:t>
      </w:r>
    </w:p>
    <w:p w:rsidR="00122585" w:rsidRPr="00626481" w:rsidRDefault="00122585" w:rsidP="00122585">
      <w:pPr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 xml:space="preserve">Atesto, para fins de recebimento da bolsa de estudos (  ) CAPES (  ) FAPEMIG (  ) UFJF, que o(a) Sr(a) ____________________________________________________________________ aluno(a) matriculado(a) no </w:t>
      </w:r>
      <w:r w:rsidR="004C32F8" w:rsidRPr="00626481">
        <w:rPr>
          <w:rFonts w:ascii="Arial" w:hAnsi="Arial" w:cs="Arial"/>
          <w:sz w:val="24"/>
          <w:szCs w:val="24"/>
        </w:rPr>
        <w:t>PPG</w:t>
      </w:r>
      <w:r w:rsidRPr="00626481">
        <w:rPr>
          <w:rFonts w:ascii="Arial" w:hAnsi="Arial" w:cs="Arial"/>
          <w:sz w:val="24"/>
          <w:szCs w:val="24"/>
        </w:rPr>
        <w:t xml:space="preserve"> EM CIÊNCIAS DA REABILITAÇÃO E DESEMPENHO FÍSICO-FUNCIONAL da UNIVERSIDADE FEDERAL DE JUIZ DE FORA, orientado pelo Prof.(a) Dr. (a) ____________________________________________________ participou  regularmente de atividades no mês de  _______________________.</w:t>
      </w: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___________________de 20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Professor Orientador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Coordenador do Curso</w:t>
      </w: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A85092" w:rsidRDefault="00A85092">
      <w:pPr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E5B5F" w:rsidRPr="0041777B" w:rsidRDefault="000E5B5F" w:rsidP="00F10C7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E5B5F" w:rsidRPr="0041777B" w:rsidRDefault="000E5B5F" w:rsidP="000E5B5F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573A17" w:rsidRPr="0041777B">
        <w:rPr>
          <w:rFonts w:ascii="Arial" w:hAnsi="Arial" w:cs="Arial"/>
          <w:b/>
          <w:sz w:val="24"/>
          <w:szCs w:val="24"/>
        </w:rPr>
        <w:t>6</w:t>
      </w:r>
    </w:p>
    <w:p w:rsidR="000E5B5F" w:rsidRPr="0041777B" w:rsidRDefault="000E5B5F" w:rsidP="000E5B5F">
      <w:pPr>
        <w:jc w:val="center"/>
        <w:rPr>
          <w:rFonts w:ascii="Arial" w:hAnsi="Arial" w:cs="Arial"/>
          <w:b/>
          <w:sz w:val="24"/>
          <w:szCs w:val="24"/>
        </w:rPr>
      </w:pPr>
    </w:p>
    <w:p w:rsidR="00C42A4B" w:rsidRPr="00626481" w:rsidRDefault="00C42A4B" w:rsidP="000E5B5F">
      <w:pPr>
        <w:spacing w:line="360" w:lineRule="auto"/>
        <w:jc w:val="both"/>
        <w:rPr>
          <w:rStyle w:val="fontstyle01"/>
          <w:rFonts w:ascii="Arial" w:hAnsi="Arial" w:cs="Arial"/>
          <w:sz w:val="24"/>
          <w:szCs w:val="24"/>
        </w:rPr>
      </w:pPr>
      <w:r w:rsidRPr="00626481">
        <w:rPr>
          <w:rStyle w:val="fontstyle01"/>
          <w:rFonts w:ascii="Arial" w:hAnsi="Arial" w:cs="Arial"/>
          <w:sz w:val="24"/>
          <w:szCs w:val="24"/>
        </w:rPr>
        <w:t>FORMULÁRIO PARA INTERPOSIÇÃO DE RECURSO CONTRA DECISÃO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RELATIVA AO PROCESSO DE SELEÇÃO DOS CANDIDATOS PARA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CONCESSÃO DE BOLSA DE ESTUDOS DO PPGCRDFF/UFJF</w:t>
      </w:r>
    </w:p>
    <w:p w:rsidR="00D25D4C" w:rsidRDefault="00C42A4B" w:rsidP="00C42A4B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Eu,..................................................................................................................................................................................................,portador do documento de identidade nº.........................................., inscritopara concorrer a uma bolsa de estudos deste PPG, apresento recurso junto a esta Comissãode Seleção.</w:t>
      </w:r>
    </w:p>
    <w:p w:rsidR="00D25D4C" w:rsidRDefault="00D25D4C" w:rsidP="00C42A4B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C42A4B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Os argumentos com os quais contesto a referida decisão são:</w:t>
      </w:r>
    </w:p>
    <w:p w:rsidR="00ED2567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:rsidR="00C42A4B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Para fundamentar essa contestação, encaminho em anexo os seguintes documentos:</w:t>
      </w:r>
    </w:p>
    <w:p w:rsidR="000E5B5F" w:rsidRPr="00626481" w:rsidRDefault="00C42A4B" w:rsidP="00C42A4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</w:t>
      </w:r>
      <w:r w:rsidR="00ED2567" w:rsidRPr="00626481">
        <w:rPr>
          <w:rStyle w:val="fontstyle21"/>
          <w:rFonts w:ascii="Arial" w:hAnsi="Arial" w:cs="Arial"/>
          <w:sz w:val="24"/>
          <w:szCs w:val="24"/>
        </w:rPr>
        <w:t>............</w:t>
      </w:r>
      <w:r w:rsidR="00A631F9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:rsidR="000E5B5F" w:rsidRPr="00626481" w:rsidRDefault="000E5B5F" w:rsidP="000E5B5F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___________________de 20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Professor Orientador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0E5B5F" w:rsidRPr="0041777B" w:rsidRDefault="000E5B5F" w:rsidP="00A631F9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Coordenador do Curso</w:t>
      </w:r>
    </w:p>
    <w:sectPr w:rsidR="000E5B5F" w:rsidRPr="0041777B" w:rsidSect="00B66FCC">
      <w:pgSz w:w="11907" w:h="16840" w:code="9"/>
      <w:pgMar w:top="720" w:right="720" w:bottom="720" w:left="720" w:header="709" w:footer="709" w:gutter="0"/>
      <w:cols w:space="681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imbus Sans L">
    <w:altName w:val="Arial"/>
    <w:charset w:val="00"/>
    <w:family w:val="swiss"/>
    <w:pitch w:val="variable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E260B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multilevel"/>
    <w:tmpl w:val="4942DF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E"/>
    <w:multiLevelType w:val="singleLevel"/>
    <w:tmpl w:val="CFEAD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CE6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684DA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46424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45C0D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5871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1B66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56032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2"/>
    <w:multiLevelType w:val="multilevel"/>
    <w:tmpl w:val="00000002"/>
    <w:name w:val="WW8Num3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00000003"/>
    <w:multiLevelType w:val="multilevel"/>
    <w:tmpl w:val="00000003"/>
    <w:name w:val="WW8Num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3197DBD"/>
    <w:multiLevelType w:val="hybridMultilevel"/>
    <w:tmpl w:val="36BAE2A2"/>
    <w:lvl w:ilvl="0" w:tplc="0416000F">
      <w:start w:val="1"/>
      <w:numFmt w:val="decimal"/>
      <w:lvlText w:val="%1.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080A1EB8"/>
    <w:multiLevelType w:val="hybridMultilevel"/>
    <w:tmpl w:val="957C4D74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4">
    <w:nsid w:val="0943084B"/>
    <w:multiLevelType w:val="hybridMultilevel"/>
    <w:tmpl w:val="2C7E3DEA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ABE5D61"/>
    <w:multiLevelType w:val="hybridMultilevel"/>
    <w:tmpl w:val="4830A7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2562C0C"/>
    <w:multiLevelType w:val="hybridMultilevel"/>
    <w:tmpl w:val="1E8C4EE8"/>
    <w:lvl w:ilvl="0" w:tplc="04160001">
      <w:start w:val="1"/>
      <w:numFmt w:val="bullet"/>
      <w:lvlText w:val=""/>
      <w:lvlJc w:val="left"/>
      <w:pPr>
        <w:tabs>
          <w:tab w:val="num" w:pos="1324"/>
        </w:tabs>
        <w:ind w:left="1324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7">
    <w:nsid w:val="13CA6E70"/>
    <w:multiLevelType w:val="hybridMultilevel"/>
    <w:tmpl w:val="26641A7A"/>
    <w:lvl w:ilvl="0" w:tplc="0416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8">
    <w:nsid w:val="17915C51"/>
    <w:multiLevelType w:val="hybridMultilevel"/>
    <w:tmpl w:val="898C5922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9">
    <w:nsid w:val="27260A16"/>
    <w:multiLevelType w:val="hybridMultilevel"/>
    <w:tmpl w:val="5E1E05C2"/>
    <w:lvl w:ilvl="0" w:tplc="2DE03FD8">
      <w:start w:val="1"/>
      <w:numFmt w:val="decimal"/>
      <w:lvlText w:val="%1."/>
      <w:lvlJc w:val="left"/>
      <w:pPr>
        <w:ind w:left="720" w:hanging="360"/>
      </w:pPr>
    </w:lvl>
    <w:lvl w:ilvl="1" w:tplc="9F90F1AA">
      <w:start w:val="1"/>
      <w:numFmt w:val="lowerLetter"/>
      <w:lvlText w:val="%2."/>
      <w:lvlJc w:val="left"/>
      <w:pPr>
        <w:ind w:left="1440" w:hanging="360"/>
      </w:pPr>
    </w:lvl>
    <w:lvl w:ilvl="2" w:tplc="9236A232">
      <w:start w:val="1"/>
      <w:numFmt w:val="lowerRoman"/>
      <w:lvlText w:val="%3."/>
      <w:lvlJc w:val="right"/>
      <w:pPr>
        <w:ind w:left="2160" w:hanging="180"/>
      </w:pPr>
    </w:lvl>
    <w:lvl w:ilvl="3" w:tplc="F3081DEA">
      <w:start w:val="1"/>
      <w:numFmt w:val="decimal"/>
      <w:lvlText w:val="%4."/>
      <w:lvlJc w:val="left"/>
      <w:pPr>
        <w:ind w:left="2880" w:hanging="360"/>
      </w:pPr>
    </w:lvl>
    <w:lvl w:ilvl="4" w:tplc="1374A922">
      <w:start w:val="1"/>
      <w:numFmt w:val="lowerLetter"/>
      <w:lvlText w:val="%5."/>
      <w:lvlJc w:val="left"/>
      <w:pPr>
        <w:ind w:left="3600" w:hanging="360"/>
      </w:pPr>
    </w:lvl>
    <w:lvl w:ilvl="5" w:tplc="F3F46DA2">
      <w:start w:val="1"/>
      <w:numFmt w:val="lowerRoman"/>
      <w:lvlText w:val="%6."/>
      <w:lvlJc w:val="right"/>
      <w:pPr>
        <w:ind w:left="4320" w:hanging="180"/>
      </w:pPr>
    </w:lvl>
    <w:lvl w:ilvl="6" w:tplc="46EC6348">
      <w:start w:val="1"/>
      <w:numFmt w:val="decimal"/>
      <w:lvlText w:val="%7."/>
      <w:lvlJc w:val="left"/>
      <w:pPr>
        <w:ind w:left="5040" w:hanging="360"/>
      </w:pPr>
    </w:lvl>
    <w:lvl w:ilvl="7" w:tplc="61488AFC">
      <w:start w:val="1"/>
      <w:numFmt w:val="lowerLetter"/>
      <w:lvlText w:val="%8."/>
      <w:lvlJc w:val="left"/>
      <w:pPr>
        <w:ind w:left="5760" w:hanging="360"/>
      </w:pPr>
    </w:lvl>
    <w:lvl w:ilvl="8" w:tplc="4C20C1C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8CF4C34"/>
    <w:multiLevelType w:val="hybridMultilevel"/>
    <w:tmpl w:val="CDDE7CF2"/>
    <w:lvl w:ilvl="0" w:tplc="DA9AD2D4">
      <w:start w:val="1"/>
      <w:numFmt w:val="lowerLetter"/>
      <w:lvlText w:val="%1)"/>
      <w:lvlJc w:val="left"/>
      <w:pPr>
        <w:tabs>
          <w:tab w:val="num" w:pos="1324"/>
        </w:tabs>
        <w:ind w:left="1324" w:hanging="360"/>
      </w:pPr>
      <w:rPr>
        <w:rFonts w:hint="default"/>
        <w:b w:val="0"/>
        <w:color w:val="auto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21">
    <w:nsid w:val="2AC45134"/>
    <w:multiLevelType w:val="hybridMultilevel"/>
    <w:tmpl w:val="6088BBBC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31A13493"/>
    <w:multiLevelType w:val="hybridMultilevel"/>
    <w:tmpl w:val="EFF05D80"/>
    <w:lvl w:ilvl="0" w:tplc="CC08C43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35E603B9"/>
    <w:multiLevelType w:val="hybridMultilevel"/>
    <w:tmpl w:val="E60A8CDC"/>
    <w:lvl w:ilvl="0" w:tplc="BA500ADE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B311A5"/>
    <w:multiLevelType w:val="hybridMultilevel"/>
    <w:tmpl w:val="7F3EE1E8"/>
    <w:lvl w:ilvl="0" w:tplc="2E480C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C63F13"/>
    <w:multiLevelType w:val="multi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3DCD165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3EFE5501"/>
    <w:multiLevelType w:val="hybridMultilevel"/>
    <w:tmpl w:val="0416001D"/>
    <w:lvl w:ilvl="0" w:tplc="38F6B23A">
      <w:start w:val="1"/>
      <w:numFmt w:val="decimal"/>
      <w:lvlText w:val="%1)"/>
      <w:lvlJc w:val="left"/>
      <w:pPr>
        <w:ind w:left="360" w:hanging="360"/>
      </w:pPr>
    </w:lvl>
    <w:lvl w:ilvl="1" w:tplc="DBE8E6BE">
      <w:start w:val="1"/>
      <w:numFmt w:val="lowerLetter"/>
      <w:lvlText w:val="%2)"/>
      <w:lvlJc w:val="left"/>
      <w:pPr>
        <w:ind w:left="720" w:hanging="360"/>
      </w:pPr>
    </w:lvl>
    <w:lvl w:ilvl="2" w:tplc="A7DE6E0E">
      <w:start w:val="1"/>
      <w:numFmt w:val="lowerRoman"/>
      <w:lvlText w:val="%3)"/>
      <w:lvlJc w:val="left"/>
      <w:pPr>
        <w:ind w:left="1080" w:hanging="360"/>
      </w:pPr>
    </w:lvl>
    <w:lvl w:ilvl="3" w:tplc="A23448FA">
      <w:start w:val="1"/>
      <w:numFmt w:val="decimal"/>
      <w:lvlText w:val="(%4)"/>
      <w:lvlJc w:val="left"/>
      <w:pPr>
        <w:ind w:left="1440" w:hanging="360"/>
      </w:pPr>
    </w:lvl>
    <w:lvl w:ilvl="4" w:tplc="26807CAC">
      <w:start w:val="1"/>
      <w:numFmt w:val="lowerLetter"/>
      <w:lvlText w:val="(%5)"/>
      <w:lvlJc w:val="left"/>
      <w:pPr>
        <w:ind w:left="1800" w:hanging="360"/>
      </w:pPr>
    </w:lvl>
    <w:lvl w:ilvl="5" w:tplc="7A00F37E">
      <w:start w:val="1"/>
      <w:numFmt w:val="lowerRoman"/>
      <w:lvlText w:val="(%6)"/>
      <w:lvlJc w:val="left"/>
      <w:pPr>
        <w:ind w:left="2160" w:hanging="360"/>
      </w:pPr>
    </w:lvl>
    <w:lvl w:ilvl="6" w:tplc="AF446E9E">
      <w:start w:val="1"/>
      <w:numFmt w:val="decimal"/>
      <w:lvlText w:val="%7."/>
      <w:lvlJc w:val="left"/>
      <w:pPr>
        <w:ind w:left="2520" w:hanging="360"/>
      </w:pPr>
    </w:lvl>
    <w:lvl w:ilvl="7" w:tplc="427638B4">
      <w:start w:val="1"/>
      <w:numFmt w:val="lowerLetter"/>
      <w:lvlText w:val="%8."/>
      <w:lvlJc w:val="left"/>
      <w:pPr>
        <w:ind w:left="2880" w:hanging="360"/>
      </w:pPr>
    </w:lvl>
    <w:lvl w:ilvl="8" w:tplc="ABB6D5F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4A8F104C"/>
    <w:multiLevelType w:val="hybridMultilevel"/>
    <w:tmpl w:val="560A13F0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2CB8EC1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677AB5"/>
    <w:multiLevelType w:val="hybridMultilevel"/>
    <w:tmpl w:val="97565C5E"/>
    <w:lvl w:ilvl="0" w:tplc="0866B3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CE6214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3C9F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410B3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8806B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542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549A0E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B8EA87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7EE0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nsid w:val="4FC6297E"/>
    <w:multiLevelType w:val="hybridMultilevel"/>
    <w:tmpl w:val="ADB8FDD2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4BF6B5A"/>
    <w:multiLevelType w:val="hybridMultilevel"/>
    <w:tmpl w:val="56383952"/>
    <w:lvl w:ilvl="0" w:tplc="0416000F">
      <w:start w:val="1"/>
      <w:numFmt w:val="decimal"/>
      <w:lvlText w:val="%1."/>
      <w:lvlJc w:val="lef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57397774"/>
    <w:multiLevelType w:val="hybridMultilevel"/>
    <w:tmpl w:val="B7A4BA78"/>
    <w:lvl w:ilvl="0" w:tplc="0CDCC4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323326"/>
    <w:multiLevelType w:val="hybridMultilevel"/>
    <w:tmpl w:val="D0968192"/>
    <w:lvl w:ilvl="0" w:tplc="2D3001DC">
      <w:start w:val="1"/>
      <w:numFmt w:val="decimal"/>
      <w:lvlText w:val="%1."/>
      <w:lvlJc w:val="left"/>
      <w:pPr>
        <w:ind w:left="502" w:hanging="360"/>
      </w:pPr>
    </w:lvl>
    <w:lvl w:ilvl="1" w:tplc="BEDA22C2">
      <w:start w:val="1"/>
      <w:numFmt w:val="lowerLetter"/>
      <w:lvlText w:val="%2."/>
      <w:lvlJc w:val="left"/>
      <w:pPr>
        <w:ind w:left="1222" w:hanging="360"/>
      </w:pPr>
    </w:lvl>
    <w:lvl w:ilvl="2" w:tplc="CAA491C8">
      <w:start w:val="1"/>
      <w:numFmt w:val="lowerRoman"/>
      <w:lvlText w:val="%3."/>
      <w:lvlJc w:val="right"/>
      <w:pPr>
        <w:ind w:left="1942" w:hanging="180"/>
      </w:pPr>
    </w:lvl>
    <w:lvl w:ilvl="3" w:tplc="51AA7734">
      <w:start w:val="1"/>
      <w:numFmt w:val="decimal"/>
      <w:lvlText w:val="%4."/>
      <w:lvlJc w:val="left"/>
      <w:pPr>
        <w:ind w:left="2662" w:hanging="360"/>
      </w:pPr>
    </w:lvl>
    <w:lvl w:ilvl="4" w:tplc="74509EF8">
      <w:start w:val="1"/>
      <w:numFmt w:val="lowerLetter"/>
      <w:lvlText w:val="%5."/>
      <w:lvlJc w:val="left"/>
      <w:pPr>
        <w:ind w:left="3382" w:hanging="360"/>
      </w:pPr>
    </w:lvl>
    <w:lvl w:ilvl="5" w:tplc="0CF42E1C">
      <w:start w:val="1"/>
      <w:numFmt w:val="lowerRoman"/>
      <w:lvlText w:val="%6."/>
      <w:lvlJc w:val="right"/>
      <w:pPr>
        <w:ind w:left="4102" w:hanging="180"/>
      </w:pPr>
    </w:lvl>
    <w:lvl w:ilvl="6" w:tplc="3C620708">
      <w:start w:val="1"/>
      <w:numFmt w:val="decimal"/>
      <w:lvlText w:val="%7."/>
      <w:lvlJc w:val="left"/>
      <w:pPr>
        <w:ind w:left="4822" w:hanging="360"/>
      </w:pPr>
    </w:lvl>
    <w:lvl w:ilvl="7" w:tplc="33DC09D6">
      <w:start w:val="1"/>
      <w:numFmt w:val="lowerLetter"/>
      <w:lvlText w:val="%8."/>
      <w:lvlJc w:val="left"/>
      <w:pPr>
        <w:ind w:left="5542" w:hanging="360"/>
      </w:pPr>
    </w:lvl>
    <w:lvl w:ilvl="8" w:tplc="DB1A1992">
      <w:start w:val="1"/>
      <w:numFmt w:val="lowerRoman"/>
      <w:lvlText w:val="%9."/>
      <w:lvlJc w:val="right"/>
      <w:pPr>
        <w:ind w:left="6262" w:hanging="180"/>
      </w:pPr>
    </w:lvl>
  </w:abstractNum>
  <w:abstractNum w:abstractNumId="34">
    <w:nsid w:val="5A3B5DCE"/>
    <w:multiLevelType w:val="hybridMultilevel"/>
    <w:tmpl w:val="6DC21FCA"/>
    <w:lvl w:ilvl="0" w:tplc="C94263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>
    <w:nsid w:val="5B85346A"/>
    <w:multiLevelType w:val="hybridMultilevel"/>
    <w:tmpl w:val="2E4207C8"/>
    <w:lvl w:ilvl="0" w:tplc="0F8CBA0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AD285E5C">
      <w:numFmt w:val="decimal"/>
      <w:lvlText w:val=""/>
      <w:lvlJc w:val="left"/>
    </w:lvl>
    <w:lvl w:ilvl="2" w:tplc="79264814">
      <w:numFmt w:val="decimal"/>
      <w:lvlText w:val=""/>
      <w:lvlJc w:val="left"/>
    </w:lvl>
    <w:lvl w:ilvl="3" w:tplc="8F1494FA">
      <w:numFmt w:val="decimal"/>
      <w:lvlText w:val=""/>
      <w:lvlJc w:val="left"/>
    </w:lvl>
    <w:lvl w:ilvl="4" w:tplc="B6D6BC62">
      <w:numFmt w:val="decimal"/>
      <w:lvlText w:val=""/>
      <w:lvlJc w:val="left"/>
    </w:lvl>
    <w:lvl w:ilvl="5" w:tplc="B6B851FE">
      <w:numFmt w:val="decimal"/>
      <w:lvlText w:val=""/>
      <w:lvlJc w:val="left"/>
    </w:lvl>
    <w:lvl w:ilvl="6" w:tplc="0C404818">
      <w:numFmt w:val="decimal"/>
      <w:lvlText w:val=""/>
      <w:lvlJc w:val="left"/>
    </w:lvl>
    <w:lvl w:ilvl="7" w:tplc="1D107838">
      <w:numFmt w:val="decimal"/>
      <w:lvlText w:val=""/>
      <w:lvlJc w:val="left"/>
    </w:lvl>
    <w:lvl w:ilvl="8" w:tplc="91B42D92">
      <w:numFmt w:val="decimal"/>
      <w:lvlText w:val=""/>
      <w:lvlJc w:val="left"/>
    </w:lvl>
  </w:abstractNum>
  <w:abstractNum w:abstractNumId="36">
    <w:nsid w:val="61A3714B"/>
    <w:multiLevelType w:val="hybridMultilevel"/>
    <w:tmpl w:val="855C86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1AF4AA4"/>
    <w:multiLevelType w:val="hybridMultilevel"/>
    <w:tmpl w:val="4E64BFA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>
    <w:nsid w:val="61ED1A99"/>
    <w:multiLevelType w:val="hybridMultilevel"/>
    <w:tmpl w:val="28767B72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9">
    <w:nsid w:val="64FC59E3"/>
    <w:multiLevelType w:val="hybridMultilevel"/>
    <w:tmpl w:val="640476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E13279"/>
    <w:multiLevelType w:val="hybridMultilevel"/>
    <w:tmpl w:val="0F0ECFA0"/>
    <w:lvl w:ilvl="0" w:tplc="BB681E04">
      <w:start w:val="1"/>
      <w:numFmt w:val="decimal"/>
      <w:lvlText w:val="%1."/>
      <w:lvlJc w:val="left"/>
      <w:pPr>
        <w:ind w:left="720" w:hanging="360"/>
      </w:pPr>
    </w:lvl>
    <w:lvl w:ilvl="1" w:tplc="E18EB4EC">
      <w:start w:val="1"/>
      <w:numFmt w:val="lowerLetter"/>
      <w:lvlText w:val="%2."/>
      <w:lvlJc w:val="left"/>
      <w:pPr>
        <w:ind w:left="1440" w:hanging="360"/>
      </w:pPr>
    </w:lvl>
    <w:lvl w:ilvl="2" w:tplc="5C221EDC">
      <w:start w:val="1"/>
      <w:numFmt w:val="lowerRoman"/>
      <w:lvlText w:val="%3."/>
      <w:lvlJc w:val="right"/>
      <w:pPr>
        <w:ind w:left="2160" w:hanging="180"/>
      </w:pPr>
    </w:lvl>
    <w:lvl w:ilvl="3" w:tplc="62C0E0A4">
      <w:start w:val="1"/>
      <w:numFmt w:val="decimal"/>
      <w:lvlText w:val="%4."/>
      <w:lvlJc w:val="left"/>
      <w:pPr>
        <w:ind w:left="2880" w:hanging="360"/>
      </w:pPr>
    </w:lvl>
    <w:lvl w:ilvl="4" w:tplc="B5BA1A82">
      <w:start w:val="1"/>
      <w:numFmt w:val="lowerLetter"/>
      <w:lvlText w:val="%5."/>
      <w:lvlJc w:val="left"/>
      <w:pPr>
        <w:ind w:left="3600" w:hanging="360"/>
      </w:pPr>
    </w:lvl>
    <w:lvl w:ilvl="5" w:tplc="41A26F64">
      <w:start w:val="1"/>
      <w:numFmt w:val="lowerRoman"/>
      <w:lvlText w:val="%6."/>
      <w:lvlJc w:val="right"/>
      <w:pPr>
        <w:ind w:left="4320" w:hanging="180"/>
      </w:pPr>
    </w:lvl>
    <w:lvl w:ilvl="6" w:tplc="DFF20A50">
      <w:start w:val="1"/>
      <w:numFmt w:val="decimal"/>
      <w:lvlText w:val="%7."/>
      <w:lvlJc w:val="left"/>
      <w:pPr>
        <w:ind w:left="5040" w:hanging="360"/>
      </w:pPr>
    </w:lvl>
    <w:lvl w:ilvl="7" w:tplc="F5F66306">
      <w:start w:val="1"/>
      <w:numFmt w:val="lowerLetter"/>
      <w:lvlText w:val="%8."/>
      <w:lvlJc w:val="left"/>
      <w:pPr>
        <w:ind w:left="5760" w:hanging="360"/>
      </w:pPr>
    </w:lvl>
    <w:lvl w:ilvl="8" w:tplc="69007BE0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F7069D"/>
    <w:multiLevelType w:val="hybridMultilevel"/>
    <w:tmpl w:val="C798ADFC"/>
    <w:lvl w:ilvl="0" w:tplc="0BD404F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A9E1376">
      <w:numFmt w:val="decimal"/>
      <w:lvlText w:val=""/>
      <w:lvlJc w:val="left"/>
    </w:lvl>
    <w:lvl w:ilvl="2" w:tplc="031A6F4E">
      <w:numFmt w:val="decimal"/>
      <w:lvlText w:val=""/>
      <w:lvlJc w:val="left"/>
    </w:lvl>
    <w:lvl w:ilvl="3" w:tplc="A49C8B88">
      <w:numFmt w:val="decimal"/>
      <w:lvlText w:val=""/>
      <w:lvlJc w:val="left"/>
    </w:lvl>
    <w:lvl w:ilvl="4" w:tplc="8BAA90B2">
      <w:numFmt w:val="decimal"/>
      <w:lvlText w:val=""/>
      <w:lvlJc w:val="left"/>
    </w:lvl>
    <w:lvl w:ilvl="5" w:tplc="6D28269E">
      <w:numFmt w:val="decimal"/>
      <w:lvlText w:val=""/>
      <w:lvlJc w:val="left"/>
    </w:lvl>
    <w:lvl w:ilvl="6" w:tplc="E32244C6">
      <w:numFmt w:val="decimal"/>
      <w:lvlText w:val=""/>
      <w:lvlJc w:val="left"/>
    </w:lvl>
    <w:lvl w:ilvl="7" w:tplc="B2D41206">
      <w:numFmt w:val="decimal"/>
      <w:lvlText w:val=""/>
      <w:lvlJc w:val="left"/>
    </w:lvl>
    <w:lvl w:ilvl="8" w:tplc="D7B25DC6">
      <w:numFmt w:val="decimal"/>
      <w:lvlText w:val=""/>
      <w:lvlJc w:val="left"/>
    </w:lvl>
  </w:abstractNum>
  <w:abstractNum w:abstractNumId="42">
    <w:nsid w:val="76821F87"/>
    <w:multiLevelType w:val="hybridMultilevel"/>
    <w:tmpl w:val="DE12E3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8FA5FED"/>
    <w:multiLevelType w:val="hybridMultilevel"/>
    <w:tmpl w:val="B1F22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A461521"/>
    <w:multiLevelType w:val="hybridMultilevel"/>
    <w:tmpl w:val="A240F37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5">
    <w:nsid w:val="7D655AD2"/>
    <w:multiLevelType w:val="hybridMultilevel"/>
    <w:tmpl w:val="CC8EFC68"/>
    <w:lvl w:ilvl="0" w:tplc="8C2ACE1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B78F3C8">
      <w:numFmt w:val="decimal"/>
      <w:lvlText w:val=""/>
      <w:lvlJc w:val="left"/>
    </w:lvl>
    <w:lvl w:ilvl="2" w:tplc="CC184952">
      <w:numFmt w:val="decimal"/>
      <w:lvlText w:val=""/>
      <w:lvlJc w:val="left"/>
    </w:lvl>
    <w:lvl w:ilvl="3" w:tplc="2C40F676">
      <w:numFmt w:val="decimal"/>
      <w:lvlText w:val=""/>
      <w:lvlJc w:val="left"/>
    </w:lvl>
    <w:lvl w:ilvl="4" w:tplc="9BDA7A6E">
      <w:numFmt w:val="decimal"/>
      <w:lvlText w:val=""/>
      <w:lvlJc w:val="left"/>
    </w:lvl>
    <w:lvl w:ilvl="5" w:tplc="5DEED940">
      <w:numFmt w:val="decimal"/>
      <w:lvlText w:val=""/>
      <w:lvlJc w:val="left"/>
    </w:lvl>
    <w:lvl w:ilvl="6" w:tplc="F2343EB2">
      <w:numFmt w:val="decimal"/>
      <w:lvlText w:val=""/>
      <w:lvlJc w:val="left"/>
    </w:lvl>
    <w:lvl w:ilvl="7" w:tplc="9EFA8C1C">
      <w:numFmt w:val="decimal"/>
      <w:lvlText w:val=""/>
      <w:lvlJc w:val="left"/>
    </w:lvl>
    <w:lvl w:ilvl="8" w:tplc="A0B85D76">
      <w:numFmt w:val="decimal"/>
      <w:lvlText w:val=""/>
      <w:lvlJc w:val="left"/>
    </w:lvl>
  </w:abstractNum>
  <w:abstractNum w:abstractNumId="46">
    <w:nsid w:val="7EA4301E"/>
    <w:multiLevelType w:val="hybridMultilevel"/>
    <w:tmpl w:val="00D2D3D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3"/>
  </w:num>
  <w:num w:numId="3">
    <w:abstractNumId w:val="19"/>
  </w:num>
  <w:num w:numId="4">
    <w:abstractNumId w:val="29"/>
  </w:num>
  <w:num w:numId="5">
    <w:abstractNumId w:val="25"/>
  </w:num>
  <w:num w:numId="6">
    <w:abstractNumId w:val="35"/>
  </w:num>
  <w:num w:numId="7">
    <w:abstractNumId w:val="45"/>
  </w:num>
  <w:num w:numId="8">
    <w:abstractNumId w:val="41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44"/>
  </w:num>
  <w:num w:numId="20">
    <w:abstractNumId w:val="39"/>
  </w:num>
  <w:num w:numId="21">
    <w:abstractNumId w:val="42"/>
  </w:num>
  <w:num w:numId="22">
    <w:abstractNumId w:val="21"/>
  </w:num>
  <w:num w:numId="23">
    <w:abstractNumId w:val="28"/>
  </w:num>
  <w:num w:numId="24">
    <w:abstractNumId w:val="27"/>
  </w:num>
  <w:num w:numId="25">
    <w:abstractNumId w:val="10"/>
  </w:num>
  <w:num w:numId="26">
    <w:abstractNumId w:val="11"/>
  </w:num>
  <w:num w:numId="27">
    <w:abstractNumId w:val="26"/>
  </w:num>
  <w:num w:numId="28">
    <w:abstractNumId w:val="30"/>
  </w:num>
  <w:num w:numId="29">
    <w:abstractNumId w:val="15"/>
  </w:num>
  <w:num w:numId="30">
    <w:abstractNumId w:val="37"/>
  </w:num>
  <w:num w:numId="31">
    <w:abstractNumId w:val="22"/>
  </w:num>
  <w:num w:numId="32">
    <w:abstractNumId w:val="46"/>
  </w:num>
  <w:num w:numId="33">
    <w:abstractNumId w:val="13"/>
  </w:num>
  <w:num w:numId="34">
    <w:abstractNumId w:val="16"/>
  </w:num>
  <w:num w:numId="35">
    <w:abstractNumId w:val="38"/>
  </w:num>
  <w:num w:numId="36">
    <w:abstractNumId w:val="20"/>
  </w:num>
  <w:num w:numId="37">
    <w:abstractNumId w:val="12"/>
  </w:num>
  <w:num w:numId="38">
    <w:abstractNumId w:val="18"/>
  </w:num>
  <w:num w:numId="39">
    <w:abstractNumId w:val="23"/>
  </w:num>
  <w:num w:numId="40">
    <w:abstractNumId w:val="31"/>
  </w:num>
  <w:num w:numId="41">
    <w:abstractNumId w:val="14"/>
  </w:num>
  <w:num w:numId="42">
    <w:abstractNumId w:val="34"/>
  </w:num>
  <w:num w:numId="43">
    <w:abstractNumId w:val="24"/>
  </w:num>
  <w:num w:numId="44">
    <w:abstractNumId w:val="32"/>
  </w:num>
  <w:num w:numId="45">
    <w:abstractNumId w:val="43"/>
  </w:num>
  <w:num w:numId="46">
    <w:abstractNumId w:val="36"/>
  </w:num>
  <w:num w:numId="47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</w:compat>
  <w:docVars>
    <w:docVar w:name="__Grammarly_42____i" w:val="H4sIAAAAAAAEAKtWckksSQxILCpxzi/NK1GyMqwFAAEhoTITAAAA"/>
    <w:docVar w:name="__Grammarly_42___1" w:val="H4sIAAAAAAAEAKtWcslP9kxRslIyNDYyMTEyMjW3NDazNDM2tTRR0lEKTi0uzszPAykwNKgFAOLK23QtAAAA"/>
  </w:docVars>
  <w:rsids>
    <w:rsidRoot w:val="001E3156"/>
    <w:rsid w:val="000008D6"/>
    <w:rsid w:val="0000640A"/>
    <w:rsid w:val="0001056D"/>
    <w:rsid w:val="00012DDD"/>
    <w:rsid w:val="0001342B"/>
    <w:rsid w:val="00020E15"/>
    <w:rsid w:val="000225F5"/>
    <w:rsid w:val="00027F39"/>
    <w:rsid w:val="00031CD4"/>
    <w:rsid w:val="000338FA"/>
    <w:rsid w:val="00040E05"/>
    <w:rsid w:val="00041A08"/>
    <w:rsid w:val="000460CC"/>
    <w:rsid w:val="000470A6"/>
    <w:rsid w:val="00050071"/>
    <w:rsid w:val="00051AB0"/>
    <w:rsid w:val="00052C92"/>
    <w:rsid w:val="000619F2"/>
    <w:rsid w:val="00064183"/>
    <w:rsid w:val="00065748"/>
    <w:rsid w:val="00065F7F"/>
    <w:rsid w:val="00071D00"/>
    <w:rsid w:val="000826BD"/>
    <w:rsid w:val="00082FF0"/>
    <w:rsid w:val="00086597"/>
    <w:rsid w:val="000945A9"/>
    <w:rsid w:val="000B3910"/>
    <w:rsid w:val="000B3C8F"/>
    <w:rsid w:val="000B5547"/>
    <w:rsid w:val="000B757F"/>
    <w:rsid w:val="000C3BA7"/>
    <w:rsid w:val="000C40F2"/>
    <w:rsid w:val="000C78E1"/>
    <w:rsid w:val="000C7EC0"/>
    <w:rsid w:val="000D181E"/>
    <w:rsid w:val="000D4EFD"/>
    <w:rsid w:val="000E0629"/>
    <w:rsid w:val="000E075C"/>
    <w:rsid w:val="000E32DE"/>
    <w:rsid w:val="000E4DC5"/>
    <w:rsid w:val="000E5B5F"/>
    <w:rsid w:val="000F02B7"/>
    <w:rsid w:val="000F223A"/>
    <w:rsid w:val="0010579B"/>
    <w:rsid w:val="00105E01"/>
    <w:rsid w:val="00106584"/>
    <w:rsid w:val="00121AE3"/>
    <w:rsid w:val="00122585"/>
    <w:rsid w:val="00124A93"/>
    <w:rsid w:val="001255C8"/>
    <w:rsid w:val="00126ED5"/>
    <w:rsid w:val="001302F1"/>
    <w:rsid w:val="00131A19"/>
    <w:rsid w:val="00135A38"/>
    <w:rsid w:val="00140254"/>
    <w:rsid w:val="00142D54"/>
    <w:rsid w:val="001446B7"/>
    <w:rsid w:val="00144DD7"/>
    <w:rsid w:val="0015007D"/>
    <w:rsid w:val="001528C0"/>
    <w:rsid w:val="00154822"/>
    <w:rsid w:val="00155571"/>
    <w:rsid w:val="001576DA"/>
    <w:rsid w:val="001621CE"/>
    <w:rsid w:val="00164F93"/>
    <w:rsid w:val="00166FCF"/>
    <w:rsid w:val="00172EB9"/>
    <w:rsid w:val="00174716"/>
    <w:rsid w:val="00174CC2"/>
    <w:rsid w:val="0018756F"/>
    <w:rsid w:val="00191C4A"/>
    <w:rsid w:val="001970D2"/>
    <w:rsid w:val="00197F10"/>
    <w:rsid w:val="001A3E06"/>
    <w:rsid w:val="001A3E32"/>
    <w:rsid w:val="001B6A02"/>
    <w:rsid w:val="001C1812"/>
    <w:rsid w:val="001C2289"/>
    <w:rsid w:val="001C3783"/>
    <w:rsid w:val="001C4494"/>
    <w:rsid w:val="001C44EA"/>
    <w:rsid w:val="001C5B84"/>
    <w:rsid w:val="001C6999"/>
    <w:rsid w:val="001C7E33"/>
    <w:rsid w:val="001D2530"/>
    <w:rsid w:val="001D402D"/>
    <w:rsid w:val="001D64F1"/>
    <w:rsid w:val="001E0401"/>
    <w:rsid w:val="001E23E6"/>
    <w:rsid w:val="001E3156"/>
    <w:rsid w:val="001E6ADA"/>
    <w:rsid w:val="001E7974"/>
    <w:rsid w:val="001F78B4"/>
    <w:rsid w:val="001F79DD"/>
    <w:rsid w:val="00200418"/>
    <w:rsid w:val="00204393"/>
    <w:rsid w:val="00207CDE"/>
    <w:rsid w:val="0021195D"/>
    <w:rsid w:val="00215DEC"/>
    <w:rsid w:val="00220C36"/>
    <w:rsid w:val="00221634"/>
    <w:rsid w:val="00223ADA"/>
    <w:rsid w:val="002243C1"/>
    <w:rsid w:val="002311BF"/>
    <w:rsid w:val="00233174"/>
    <w:rsid w:val="00235494"/>
    <w:rsid w:val="00243217"/>
    <w:rsid w:val="002522CA"/>
    <w:rsid w:val="0025283D"/>
    <w:rsid w:val="00253E75"/>
    <w:rsid w:val="0025509D"/>
    <w:rsid w:val="002618E9"/>
    <w:rsid w:val="00262932"/>
    <w:rsid w:val="00262D8F"/>
    <w:rsid w:val="00263992"/>
    <w:rsid w:val="0026433D"/>
    <w:rsid w:val="002649C8"/>
    <w:rsid w:val="002718DE"/>
    <w:rsid w:val="00275BE1"/>
    <w:rsid w:val="00276D62"/>
    <w:rsid w:val="002849D0"/>
    <w:rsid w:val="00285C3B"/>
    <w:rsid w:val="00286EF5"/>
    <w:rsid w:val="00290022"/>
    <w:rsid w:val="00291D2E"/>
    <w:rsid w:val="0029388F"/>
    <w:rsid w:val="002A0E5E"/>
    <w:rsid w:val="002A1361"/>
    <w:rsid w:val="002A1B4F"/>
    <w:rsid w:val="002A538B"/>
    <w:rsid w:val="002A65C5"/>
    <w:rsid w:val="002A65E0"/>
    <w:rsid w:val="002A6930"/>
    <w:rsid w:val="002B5C2B"/>
    <w:rsid w:val="002B7DCB"/>
    <w:rsid w:val="002C5916"/>
    <w:rsid w:val="002C59C7"/>
    <w:rsid w:val="002C72F8"/>
    <w:rsid w:val="002D2B18"/>
    <w:rsid w:val="002D6E6F"/>
    <w:rsid w:val="002E392A"/>
    <w:rsid w:val="002F02F9"/>
    <w:rsid w:val="002F0A19"/>
    <w:rsid w:val="002F1DA0"/>
    <w:rsid w:val="002F42DD"/>
    <w:rsid w:val="002F70A2"/>
    <w:rsid w:val="003061E2"/>
    <w:rsid w:val="00306A5A"/>
    <w:rsid w:val="00311133"/>
    <w:rsid w:val="003151AD"/>
    <w:rsid w:val="00316BB5"/>
    <w:rsid w:val="0032118D"/>
    <w:rsid w:val="00324236"/>
    <w:rsid w:val="003246E9"/>
    <w:rsid w:val="00324FB3"/>
    <w:rsid w:val="0032556F"/>
    <w:rsid w:val="003311CE"/>
    <w:rsid w:val="00345E06"/>
    <w:rsid w:val="00346ED4"/>
    <w:rsid w:val="003473B3"/>
    <w:rsid w:val="00347B7A"/>
    <w:rsid w:val="003616C9"/>
    <w:rsid w:val="0036675B"/>
    <w:rsid w:val="0036730E"/>
    <w:rsid w:val="00372C10"/>
    <w:rsid w:val="00373215"/>
    <w:rsid w:val="00373AE9"/>
    <w:rsid w:val="00373B21"/>
    <w:rsid w:val="00376E43"/>
    <w:rsid w:val="003827C6"/>
    <w:rsid w:val="0038376F"/>
    <w:rsid w:val="003861BB"/>
    <w:rsid w:val="00387A77"/>
    <w:rsid w:val="003963E0"/>
    <w:rsid w:val="003A114E"/>
    <w:rsid w:val="003A1B75"/>
    <w:rsid w:val="003A2A92"/>
    <w:rsid w:val="003A4112"/>
    <w:rsid w:val="003A48B8"/>
    <w:rsid w:val="003A7841"/>
    <w:rsid w:val="003B0A91"/>
    <w:rsid w:val="003B2367"/>
    <w:rsid w:val="003C03FD"/>
    <w:rsid w:val="003C2389"/>
    <w:rsid w:val="003C2B1E"/>
    <w:rsid w:val="003C37D0"/>
    <w:rsid w:val="003C6A82"/>
    <w:rsid w:val="003C7C74"/>
    <w:rsid w:val="003D512E"/>
    <w:rsid w:val="003D6BEB"/>
    <w:rsid w:val="003E3F7A"/>
    <w:rsid w:val="003F62B1"/>
    <w:rsid w:val="003F70EC"/>
    <w:rsid w:val="004008D4"/>
    <w:rsid w:val="00403464"/>
    <w:rsid w:val="00403A07"/>
    <w:rsid w:val="00407CD4"/>
    <w:rsid w:val="00411D3A"/>
    <w:rsid w:val="00413E98"/>
    <w:rsid w:val="00414F3F"/>
    <w:rsid w:val="004153C3"/>
    <w:rsid w:val="0041777B"/>
    <w:rsid w:val="00420854"/>
    <w:rsid w:val="004238A3"/>
    <w:rsid w:val="0042419F"/>
    <w:rsid w:val="00426DC1"/>
    <w:rsid w:val="00431729"/>
    <w:rsid w:val="00431A94"/>
    <w:rsid w:val="00432666"/>
    <w:rsid w:val="004330E1"/>
    <w:rsid w:val="004333D8"/>
    <w:rsid w:val="0043368C"/>
    <w:rsid w:val="00433D05"/>
    <w:rsid w:val="00447433"/>
    <w:rsid w:val="0045027E"/>
    <w:rsid w:val="00451DE6"/>
    <w:rsid w:val="00454662"/>
    <w:rsid w:val="00454B53"/>
    <w:rsid w:val="0047433D"/>
    <w:rsid w:val="004746E9"/>
    <w:rsid w:val="00476FF5"/>
    <w:rsid w:val="004779E2"/>
    <w:rsid w:val="0049087B"/>
    <w:rsid w:val="00493ACF"/>
    <w:rsid w:val="004A039D"/>
    <w:rsid w:val="004A2F5A"/>
    <w:rsid w:val="004A7627"/>
    <w:rsid w:val="004B2680"/>
    <w:rsid w:val="004B782E"/>
    <w:rsid w:val="004C155A"/>
    <w:rsid w:val="004C32F8"/>
    <w:rsid w:val="004D091E"/>
    <w:rsid w:val="004D09DD"/>
    <w:rsid w:val="004D0AA6"/>
    <w:rsid w:val="004D5391"/>
    <w:rsid w:val="004D74B6"/>
    <w:rsid w:val="004E0C26"/>
    <w:rsid w:val="004E1153"/>
    <w:rsid w:val="004E49F9"/>
    <w:rsid w:val="004F2E0E"/>
    <w:rsid w:val="004F69B0"/>
    <w:rsid w:val="00503724"/>
    <w:rsid w:val="005068BF"/>
    <w:rsid w:val="005110DB"/>
    <w:rsid w:val="00511904"/>
    <w:rsid w:val="0051461B"/>
    <w:rsid w:val="0051695F"/>
    <w:rsid w:val="005178FE"/>
    <w:rsid w:val="00517C9C"/>
    <w:rsid w:val="00517D44"/>
    <w:rsid w:val="0052220D"/>
    <w:rsid w:val="00525391"/>
    <w:rsid w:val="00527118"/>
    <w:rsid w:val="005308FD"/>
    <w:rsid w:val="00535FEC"/>
    <w:rsid w:val="00536C12"/>
    <w:rsid w:val="0053766B"/>
    <w:rsid w:val="0054114C"/>
    <w:rsid w:val="00541F50"/>
    <w:rsid w:val="005514A4"/>
    <w:rsid w:val="005565EB"/>
    <w:rsid w:val="00570AF9"/>
    <w:rsid w:val="00573A17"/>
    <w:rsid w:val="00575CCA"/>
    <w:rsid w:val="00577830"/>
    <w:rsid w:val="00577D09"/>
    <w:rsid w:val="00585165"/>
    <w:rsid w:val="00586C41"/>
    <w:rsid w:val="00586F19"/>
    <w:rsid w:val="005922AC"/>
    <w:rsid w:val="00595183"/>
    <w:rsid w:val="005A0FB5"/>
    <w:rsid w:val="005A1999"/>
    <w:rsid w:val="005A2952"/>
    <w:rsid w:val="005B1DED"/>
    <w:rsid w:val="005C103D"/>
    <w:rsid w:val="005D1EDC"/>
    <w:rsid w:val="005E282C"/>
    <w:rsid w:val="005E610E"/>
    <w:rsid w:val="005F23A6"/>
    <w:rsid w:val="005F3E74"/>
    <w:rsid w:val="0060100A"/>
    <w:rsid w:val="006033A8"/>
    <w:rsid w:val="00606ABA"/>
    <w:rsid w:val="0061005F"/>
    <w:rsid w:val="0061306C"/>
    <w:rsid w:val="00621C85"/>
    <w:rsid w:val="00624381"/>
    <w:rsid w:val="00626481"/>
    <w:rsid w:val="0063228B"/>
    <w:rsid w:val="006323F8"/>
    <w:rsid w:val="00632672"/>
    <w:rsid w:val="00642A38"/>
    <w:rsid w:val="00651AF0"/>
    <w:rsid w:val="006543C9"/>
    <w:rsid w:val="0066061B"/>
    <w:rsid w:val="0066160A"/>
    <w:rsid w:val="006623F2"/>
    <w:rsid w:val="0066527E"/>
    <w:rsid w:val="00671A96"/>
    <w:rsid w:val="00677E1C"/>
    <w:rsid w:val="0068673B"/>
    <w:rsid w:val="00692BA4"/>
    <w:rsid w:val="006A06BE"/>
    <w:rsid w:val="006A2250"/>
    <w:rsid w:val="006A2B9B"/>
    <w:rsid w:val="006A4818"/>
    <w:rsid w:val="006B1434"/>
    <w:rsid w:val="006B5DDF"/>
    <w:rsid w:val="006B6705"/>
    <w:rsid w:val="006B7A40"/>
    <w:rsid w:val="006C329D"/>
    <w:rsid w:val="006C45A5"/>
    <w:rsid w:val="006C4C63"/>
    <w:rsid w:val="006C631F"/>
    <w:rsid w:val="006C6FB7"/>
    <w:rsid w:val="006D28D9"/>
    <w:rsid w:val="006D4D6F"/>
    <w:rsid w:val="006D655B"/>
    <w:rsid w:val="006E637D"/>
    <w:rsid w:val="007013E8"/>
    <w:rsid w:val="00703764"/>
    <w:rsid w:val="00703840"/>
    <w:rsid w:val="00705869"/>
    <w:rsid w:val="007101B9"/>
    <w:rsid w:val="00723C24"/>
    <w:rsid w:val="00731587"/>
    <w:rsid w:val="00731C7A"/>
    <w:rsid w:val="007335FE"/>
    <w:rsid w:val="00733DA8"/>
    <w:rsid w:val="00737868"/>
    <w:rsid w:val="00737A0A"/>
    <w:rsid w:val="007422F6"/>
    <w:rsid w:val="0074249E"/>
    <w:rsid w:val="00744B98"/>
    <w:rsid w:val="00747857"/>
    <w:rsid w:val="007515B0"/>
    <w:rsid w:val="00753120"/>
    <w:rsid w:val="00754265"/>
    <w:rsid w:val="0075526D"/>
    <w:rsid w:val="00756635"/>
    <w:rsid w:val="00762CD0"/>
    <w:rsid w:val="007670AA"/>
    <w:rsid w:val="00767214"/>
    <w:rsid w:val="00772D2D"/>
    <w:rsid w:val="00772E86"/>
    <w:rsid w:val="00776469"/>
    <w:rsid w:val="00780A5B"/>
    <w:rsid w:val="00781B59"/>
    <w:rsid w:val="007929EC"/>
    <w:rsid w:val="007963B2"/>
    <w:rsid w:val="007A1BBA"/>
    <w:rsid w:val="007A6641"/>
    <w:rsid w:val="007A788C"/>
    <w:rsid w:val="007B08C7"/>
    <w:rsid w:val="007B4DFC"/>
    <w:rsid w:val="007B5C59"/>
    <w:rsid w:val="007C4AB2"/>
    <w:rsid w:val="007C78B1"/>
    <w:rsid w:val="007D5FD8"/>
    <w:rsid w:val="007E16BB"/>
    <w:rsid w:val="007E5E25"/>
    <w:rsid w:val="007F698F"/>
    <w:rsid w:val="00810635"/>
    <w:rsid w:val="00810D7C"/>
    <w:rsid w:val="008110BF"/>
    <w:rsid w:val="0081382C"/>
    <w:rsid w:val="00822120"/>
    <w:rsid w:val="0082356E"/>
    <w:rsid w:val="0082427B"/>
    <w:rsid w:val="00825F62"/>
    <w:rsid w:val="00826569"/>
    <w:rsid w:val="008321D4"/>
    <w:rsid w:val="00835EB4"/>
    <w:rsid w:val="00850A3A"/>
    <w:rsid w:val="00850DD9"/>
    <w:rsid w:val="00855323"/>
    <w:rsid w:val="00857181"/>
    <w:rsid w:val="0086257B"/>
    <w:rsid w:val="00870106"/>
    <w:rsid w:val="0087094C"/>
    <w:rsid w:val="00880A9E"/>
    <w:rsid w:val="0088339F"/>
    <w:rsid w:val="00890BB3"/>
    <w:rsid w:val="0089355A"/>
    <w:rsid w:val="008977F0"/>
    <w:rsid w:val="008A487A"/>
    <w:rsid w:val="008A4CBC"/>
    <w:rsid w:val="008B151B"/>
    <w:rsid w:val="008B1CBD"/>
    <w:rsid w:val="008B43F7"/>
    <w:rsid w:val="008B470A"/>
    <w:rsid w:val="008B4B2A"/>
    <w:rsid w:val="008B558E"/>
    <w:rsid w:val="008B7D7A"/>
    <w:rsid w:val="008C1EEE"/>
    <w:rsid w:val="008C24B1"/>
    <w:rsid w:val="008C3897"/>
    <w:rsid w:val="008C4188"/>
    <w:rsid w:val="008C6F1C"/>
    <w:rsid w:val="008D436F"/>
    <w:rsid w:val="008D78BD"/>
    <w:rsid w:val="008E0975"/>
    <w:rsid w:val="008E6AB1"/>
    <w:rsid w:val="008F2B1B"/>
    <w:rsid w:val="0091149B"/>
    <w:rsid w:val="00911D0D"/>
    <w:rsid w:val="00912D6C"/>
    <w:rsid w:val="00925208"/>
    <w:rsid w:val="00926A7A"/>
    <w:rsid w:val="00927447"/>
    <w:rsid w:val="0093006F"/>
    <w:rsid w:val="00934EB5"/>
    <w:rsid w:val="00943D6C"/>
    <w:rsid w:val="00946646"/>
    <w:rsid w:val="009470C5"/>
    <w:rsid w:val="00953327"/>
    <w:rsid w:val="00954426"/>
    <w:rsid w:val="00960A5F"/>
    <w:rsid w:val="00964FBD"/>
    <w:rsid w:val="00967CBB"/>
    <w:rsid w:val="00970206"/>
    <w:rsid w:val="009772AC"/>
    <w:rsid w:val="0098009C"/>
    <w:rsid w:val="009823F3"/>
    <w:rsid w:val="00982C48"/>
    <w:rsid w:val="009A1036"/>
    <w:rsid w:val="009A5F34"/>
    <w:rsid w:val="009A7DD6"/>
    <w:rsid w:val="009B0B01"/>
    <w:rsid w:val="009B7657"/>
    <w:rsid w:val="009C0692"/>
    <w:rsid w:val="009C0CD6"/>
    <w:rsid w:val="009C76D7"/>
    <w:rsid w:val="009D4BDA"/>
    <w:rsid w:val="009D6283"/>
    <w:rsid w:val="009E2D76"/>
    <w:rsid w:val="00A0139C"/>
    <w:rsid w:val="00A04864"/>
    <w:rsid w:val="00A05893"/>
    <w:rsid w:val="00A16B4B"/>
    <w:rsid w:val="00A175D2"/>
    <w:rsid w:val="00A21E2C"/>
    <w:rsid w:val="00A23DDD"/>
    <w:rsid w:val="00A2405C"/>
    <w:rsid w:val="00A25CF9"/>
    <w:rsid w:val="00A26144"/>
    <w:rsid w:val="00A30E65"/>
    <w:rsid w:val="00A34976"/>
    <w:rsid w:val="00A41414"/>
    <w:rsid w:val="00A41B03"/>
    <w:rsid w:val="00A42593"/>
    <w:rsid w:val="00A46372"/>
    <w:rsid w:val="00A5289D"/>
    <w:rsid w:val="00A57E89"/>
    <w:rsid w:val="00A618DA"/>
    <w:rsid w:val="00A631F9"/>
    <w:rsid w:val="00A71435"/>
    <w:rsid w:val="00A72DCD"/>
    <w:rsid w:val="00A7470C"/>
    <w:rsid w:val="00A751D6"/>
    <w:rsid w:val="00A775E7"/>
    <w:rsid w:val="00A833F1"/>
    <w:rsid w:val="00A85092"/>
    <w:rsid w:val="00A90C1C"/>
    <w:rsid w:val="00A9142A"/>
    <w:rsid w:val="00A92628"/>
    <w:rsid w:val="00A97E0D"/>
    <w:rsid w:val="00AA0CDC"/>
    <w:rsid w:val="00AA367D"/>
    <w:rsid w:val="00AA55F6"/>
    <w:rsid w:val="00AA6BBD"/>
    <w:rsid w:val="00AB3826"/>
    <w:rsid w:val="00AB441F"/>
    <w:rsid w:val="00AB7452"/>
    <w:rsid w:val="00AB78E0"/>
    <w:rsid w:val="00AC1CF8"/>
    <w:rsid w:val="00AC41D1"/>
    <w:rsid w:val="00AC53DF"/>
    <w:rsid w:val="00AC60C9"/>
    <w:rsid w:val="00AC63A1"/>
    <w:rsid w:val="00AD1083"/>
    <w:rsid w:val="00AD1A08"/>
    <w:rsid w:val="00AD207B"/>
    <w:rsid w:val="00AD4B86"/>
    <w:rsid w:val="00AD5654"/>
    <w:rsid w:val="00AE5618"/>
    <w:rsid w:val="00AE6475"/>
    <w:rsid w:val="00AF12AE"/>
    <w:rsid w:val="00B01A26"/>
    <w:rsid w:val="00B036C9"/>
    <w:rsid w:val="00B03E93"/>
    <w:rsid w:val="00B075A2"/>
    <w:rsid w:val="00B11E3B"/>
    <w:rsid w:val="00B1234B"/>
    <w:rsid w:val="00B235F5"/>
    <w:rsid w:val="00B23ADC"/>
    <w:rsid w:val="00B31421"/>
    <w:rsid w:val="00B3160E"/>
    <w:rsid w:val="00B31CCF"/>
    <w:rsid w:val="00B412B7"/>
    <w:rsid w:val="00B416A0"/>
    <w:rsid w:val="00B45CD1"/>
    <w:rsid w:val="00B50C3E"/>
    <w:rsid w:val="00B62425"/>
    <w:rsid w:val="00B64924"/>
    <w:rsid w:val="00B66165"/>
    <w:rsid w:val="00B66FCC"/>
    <w:rsid w:val="00B71F81"/>
    <w:rsid w:val="00B75F94"/>
    <w:rsid w:val="00B76CC0"/>
    <w:rsid w:val="00B770AB"/>
    <w:rsid w:val="00B8472D"/>
    <w:rsid w:val="00B9213D"/>
    <w:rsid w:val="00B94E12"/>
    <w:rsid w:val="00B9536F"/>
    <w:rsid w:val="00B964BC"/>
    <w:rsid w:val="00B97E43"/>
    <w:rsid w:val="00B97F69"/>
    <w:rsid w:val="00BA0545"/>
    <w:rsid w:val="00BA395E"/>
    <w:rsid w:val="00BB328C"/>
    <w:rsid w:val="00BC2029"/>
    <w:rsid w:val="00BD2324"/>
    <w:rsid w:val="00BD7CB1"/>
    <w:rsid w:val="00BE6F54"/>
    <w:rsid w:val="00BE7291"/>
    <w:rsid w:val="00BF4736"/>
    <w:rsid w:val="00BF742A"/>
    <w:rsid w:val="00C078E9"/>
    <w:rsid w:val="00C1015F"/>
    <w:rsid w:val="00C12245"/>
    <w:rsid w:val="00C20DDB"/>
    <w:rsid w:val="00C264FD"/>
    <w:rsid w:val="00C32962"/>
    <w:rsid w:val="00C357C8"/>
    <w:rsid w:val="00C41C78"/>
    <w:rsid w:val="00C42A4B"/>
    <w:rsid w:val="00C4546A"/>
    <w:rsid w:val="00C46036"/>
    <w:rsid w:val="00C5459C"/>
    <w:rsid w:val="00C553AA"/>
    <w:rsid w:val="00C56F15"/>
    <w:rsid w:val="00C5779E"/>
    <w:rsid w:val="00C64C60"/>
    <w:rsid w:val="00C663E8"/>
    <w:rsid w:val="00C669B7"/>
    <w:rsid w:val="00C716A6"/>
    <w:rsid w:val="00C71B2E"/>
    <w:rsid w:val="00C750BF"/>
    <w:rsid w:val="00C77F94"/>
    <w:rsid w:val="00C807CA"/>
    <w:rsid w:val="00C84827"/>
    <w:rsid w:val="00C86864"/>
    <w:rsid w:val="00C90742"/>
    <w:rsid w:val="00C953B8"/>
    <w:rsid w:val="00C97312"/>
    <w:rsid w:val="00C97C48"/>
    <w:rsid w:val="00CA152D"/>
    <w:rsid w:val="00CA1BB5"/>
    <w:rsid w:val="00CA1CB1"/>
    <w:rsid w:val="00CA3DA5"/>
    <w:rsid w:val="00CA4AA3"/>
    <w:rsid w:val="00CA6FAC"/>
    <w:rsid w:val="00CB009C"/>
    <w:rsid w:val="00CC1062"/>
    <w:rsid w:val="00CC1E38"/>
    <w:rsid w:val="00CC426C"/>
    <w:rsid w:val="00CC6818"/>
    <w:rsid w:val="00CD0746"/>
    <w:rsid w:val="00CD5120"/>
    <w:rsid w:val="00CD575F"/>
    <w:rsid w:val="00CD6F49"/>
    <w:rsid w:val="00CE3BC6"/>
    <w:rsid w:val="00CF24F8"/>
    <w:rsid w:val="00CF33FF"/>
    <w:rsid w:val="00D12A7E"/>
    <w:rsid w:val="00D25D4C"/>
    <w:rsid w:val="00D30AE2"/>
    <w:rsid w:val="00D408AF"/>
    <w:rsid w:val="00D42509"/>
    <w:rsid w:val="00D45307"/>
    <w:rsid w:val="00D45E8D"/>
    <w:rsid w:val="00D46424"/>
    <w:rsid w:val="00D51B32"/>
    <w:rsid w:val="00D52099"/>
    <w:rsid w:val="00D53A12"/>
    <w:rsid w:val="00D56391"/>
    <w:rsid w:val="00D605E5"/>
    <w:rsid w:val="00D70C75"/>
    <w:rsid w:val="00D747C3"/>
    <w:rsid w:val="00D758A9"/>
    <w:rsid w:val="00D80AC9"/>
    <w:rsid w:val="00D80E76"/>
    <w:rsid w:val="00D81B0F"/>
    <w:rsid w:val="00D81D0B"/>
    <w:rsid w:val="00D938A5"/>
    <w:rsid w:val="00D948B5"/>
    <w:rsid w:val="00D95AF6"/>
    <w:rsid w:val="00D973D2"/>
    <w:rsid w:val="00DA0075"/>
    <w:rsid w:val="00DA1D9B"/>
    <w:rsid w:val="00DA2FEA"/>
    <w:rsid w:val="00DA5594"/>
    <w:rsid w:val="00DB12FC"/>
    <w:rsid w:val="00DB5028"/>
    <w:rsid w:val="00DC3D1E"/>
    <w:rsid w:val="00DC4FC4"/>
    <w:rsid w:val="00DD0B9E"/>
    <w:rsid w:val="00DD6ADC"/>
    <w:rsid w:val="00DE1392"/>
    <w:rsid w:val="00DE26BB"/>
    <w:rsid w:val="00DE58DE"/>
    <w:rsid w:val="00DF0530"/>
    <w:rsid w:val="00DF59C8"/>
    <w:rsid w:val="00DF6919"/>
    <w:rsid w:val="00DF7069"/>
    <w:rsid w:val="00E039A7"/>
    <w:rsid w:val="00E1231A"/>
    <w:rsid w:val="00E1528D"/>
    <w:rsid w:val="00E209B0"/>
    <w:rsid w:val="00E23DC8"/>
    <w:rsid w:val="00E23E4C"/>
    <w:rsid w:val="00E302F5"/>
    <w:rsid w:val="00E37B96"/>
    <w:rsid w:val="00E427F8"/>
    <w:rsid w:val="00E4360F"/>
    <w:rsid w:val="00E46483"/>
    <w:rsid w:val="00E51695"/>
    <w:rsid w:val="00E52B1C"/>
    <w:rsid w:val="00E550E5"/>
    <w:rsid w:val="00E56592"/>
    <w:rsid w:val="00E716B3"/>
    <w:rsid w:val="00E71BC2"/>
    <w:rsid w:val="00E75A9D"/>
    <w:rsid w:val="00E77218"/>
    <w:rsid w:val="00E7729F"/>
    <w:rsid w:val="00E824C6"/>
    <w:rsid w:val="00E84DEC"/>
    <w:rsid w:val="00E92BB3"/>
    <w:rsid w:val="00E93558"/>
    <w:rsid w:val="00E944FA"/>
    <w:rsid w:val="00EB1AF8"/>
    <w:rsid w:val="00EC134E"/>
    <w:rsid w:val="00EC32CA"/>
    <w:rsid w:val="00EC3769"/>
    <w:rsid w:val="00EC546D"/>
    <w:rsid w:val="00EC5D5A"/>
    <w:rsid w:val="00ED2567"/>
    <w:rsid w:val="00ED5729"/>
    <w:rsid w:val="00ED5B58"/>
    <w:rsid w:val="00ED6039"/>
    <w:rsid w:val="00ED6CEB"/>
    <w:rsid w:val="00EE32BE"/>
    <w:rsid w:val="00EE3B4C"/>
    <w:rsid w:val="00EE6C04"/>
    <w:rsid w:val="00EF45D3"/>
    <w:rsid w:val="00EF6B2D"/>
    <w:rsid w:val="00EF7BA6"/>
    <w:rsid w:val="00F0371C"/>
    <w:rsid w:val="00F10C7A"/>
    <w:rsid w:val="00F117D9"/>
    <w:rsid w:val="00F1399B"/>
    <w:rsid w:val="00F1640E"/>
    <w:rsid w:val="00F17228"/>
    <w:rsid w:val="00F1738A"/>
    <w:rsid w:val="00F21679"/>
    <w:rsid w:val="00F222FC"/>
    <w:rsid w:val="00F263DA"/>
    <w:rsid w:val="00F26E99"/>
    <w:rsid w:val="00F27408"/>
    <w:rsid w:val="00F33A2A"/>
    <w:rsid w:val="00F34E5E"/>
    <w:rsid w:val="00F35D4E"/>
    <w:rsid w:val="00F36F99"/>
    <w:rsid w:val="00F46478"/>
    <w:rsid w:val="00F52AF9"/>
    <w:rsid w:val="00F55EAA"/>
    <w:rsid w:val="00F56788"/>
    <w:rsid w:val="00F61A4E"/>
    <w:rsid w:val="00F675CB"/>
    <w:rsid w:val="00F6797D"/>
    <w:rsid w:val="00F711AA"/>
    <w:rsid w:val="00F7386C"/>
    <w:rsid w:val="00F739AA"/>
    <w:rsid w:val="00F83807"/>
    <w:rsid w:val="00F96923"/>
    <w:rsid w:val="00FA0EE4"/>
    <w:rsid w:val="00FA128E"/>
    <w:rsid w:val="00FA56B8"/>
    <w:rsid w:val="00FB550E"/>
    <w:rsid w:val="00FC11B7"/>
    <w:rsid w:val="00FC2844"/>
    <w:rsid w:val="00FC3BD0"/>
    <w:rsid w:val="00FC5DDC"/>
    <w:rsid w:val="00FC7A56"/>
    <w:rsid w:val="00FD5487"/>
    <w:rsid w:val="00FD6676"/>
    <w:rsid w:val="00FD697C"/>
    <w:rsid w:val="00FE2C85"/>
    <w:rsid w:val="00FE49D6"/>
    <w:rsid w:val="00FF06A0"/>
    <w:rsid w:val="00FF220C"/>
    <w:rsid w:val="00FF34C2"/>
    <w:rsid w:val="264802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0" w:unhideWhenUsed="0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6E9"/>
    <w:pPr>
      <w:autoSpaceDE w:val="0"/>
      <w:autoSpaceDN w:val="0"/>
    </w:pPr>
    <w:rPr>
      <w:rFonts w:ascii="Times New Roman" w:hAnsi="Times New Roman"/>
      <w:sz w:val="28"/>
      <w:szCs w:val="28"/>
    </w:r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rsid w:val="004E0C26"/>
    <w:pPr>
      <w:autoSpaceDE w:val="0"/>
      <w:autoSpaceDN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Corpodetexto"/>
    <w:link w:val="SubttuloChar"/>
    <w:qFormat/>
    <w:rsid w:val="004A039D"/>
    <w:pPr>
      <w:keepNext/>
      <w:suppressAutoHyphens/>
      <w:autoSpaceDE/>
      <w:autoSpaceDN/>
      <w:spacing w:before="240" w:after="120"/>
      <w:jc w:val="center"/>
    </w:pPr>
    <w:rPr>
      <w:rFonts w:ascii="Nimbus Sans L" w:eastAsia="MS Gothic" w:hAnsi="Nimbus Sans L"/>
      <w:i/>
      <w:iCs/>
      <w:color w:val="0000FF"/>
      <w:lang w:eastAsia="ar-SA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  <w:rPr>
      <w:rFonts w:ascii="Times New Roman" w:hAnsi="Times New Roman"/>
      <w:sz w:val="28"/>
      <w:szCs w:val="2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9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0432">
              <w:marLeft w:val="0"/>
              <w:marRight w:val="0"/>
              <w:marTop w:val="0"/>
              <w:marBottom w:val="0"/>
              <w:divBdr>
                <w:top w:val="single" w:sz="4" w:space="6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8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0247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6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80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508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04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326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833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132518">
                                                  <w:marLeft w:val="0"/>
                                                  <w:marRight w:val="1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5617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616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60"/>
                                                          <w:divBdr>
                                                            <w:top w:val="single" w:sz="2" w:space="0" w:color="CCCCCC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562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352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2582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5637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6976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254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7848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492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7997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cupira.capes.gov.br/sucupira/public/consultas/coleta/veiculoPublicacaoQualis/listaConsultaGeralPeriodicos.js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53</Words>
  <Characters>623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presentação</vt:lpstr>
      <vt:lpstr>Apresentação</vt:lpstr>
    </vt:vector>
  </TitlesOfParts>
  <Company>UFV</Company>
  <LinksUpToDate>false</LinksUpToDate>
  <CharactersWithSpaces>7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</dc:title>
  <dc:creator>Aristea</dc:creator>
  <cp:lastModifiedBy>Seixas</cp:lastModifiedBy>
  <cp:revision>2</cp:revision>
  <cp:lastPrinted>2023-04-05T14:59:00Z</cp:lastPrinted>
  <dcterms:created xsi:type="dcterms:W3CDTF">2023-04-05T15:25:00Z</dcterms:created>
  <dcterms:modified xsi:type="dcterms:W3CDTF">2023-04-0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